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B0C6FD7" w14:textId="77777777" w:rsidR="000A6078" w:rsidRPr="0085120E" w:rsidRDefault="000A6078" w:rsidP="00FD795E">
      <w:pPr>
        <w:rPr>
          <w:color w:val="000000" w:themeColor="text1"/>
        </w:rPr>
      </w:pPr>
      <w:r w:rsidRPr="00FF6C74">
        <w:rPr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2A6F393F" wp14:editId="1C557C5A">
            <wp:simplePos x="0" y="0"/>
            <wp:positionH relativeFrom="margin">
              <wp:align>left</wp:align>
            </wp:positionH>
            <wp:positionV relativeFrom="paragraph">
              <wp:posOffset>135255</wp:posOffset>
            </wp:positionV>
            <wp:extent cx="5739130" cy="1174750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8486" cy="1178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ela-Siatka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04"/>
      </w:tblGrid>
      <w:tr w:rsidR="000A6078" w14:paraId="7F68D882" w14:textId="77777777" w:rsidTr="00C9675D">
        <w:trPr>
          <w:trHeight w:val="1834"/>
        </w:trPr>
        <w:tc>
          <w:tcPr>
            <w:tcW w:w="8604" w:type="dxa"/>
          </w:tcPr>
          <w:p w14:paraId="672B4ED7" w14:textId="77777777" w:rsidR="000A6078" w:rsidRPr="00247E83" w:rsidRDefault="000A6078" w:rsidP="00247E83">
            <w:pPr>
              <w:ind w:left="283"/>
              <w:rPr>
                <w:rFonts w:ascii="Axiforma Black" w:hAnsi="Axiforma Black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37C6FBE" w14:textId="2A4F5E4A" w:rsidR="000A6078" w:rsidRDefault="000A6078" w:rsidP="00B05782">
            <w:pPr>
              <w:spacing w:line="440" w:lineRule="exact"/>
              <w:ind w:left="283"/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</w:pP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Chcesz nauczyć</w:t>
            </w:r>
            <w:r w:rsidR="00E331C0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siebie lub bliskich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korzysta</w:t>
            </w:r>
            <w:r w:rsidR="00E331C0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>nia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 z Internetu? </w:t>
            </w:r>
            <w:r w:rsidR="00357B85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Zaproś </w:t>
            </w:r>
            <w:r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Akademię Fiberhost </w:t>
            </w:r>
            <w:r w:rsidR="00357B85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t xml:space="preserve">do </w:t>
            </w:r>
            <w:r w:rsidR="00254AD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fldChar w:fldCharType="begin"/>
            </w:r>
            <w:r w:rsidR="00254AD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instrText xml:space="preserve"> MERGEFIELD Do </w:instrText>
            </w:r>
            <w:r w:rsidR="00254AD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fldChar w:fldCharType="separate"/>
            </w:r>
            <w:r w:rsidR="001A7A70" w:rsidRPr="00C471AC">
              <w:rPr>
                <w:rFonts w:ascii="Axiforma Black" w:hAnsi="Axiforma Black" w:cs="Arial"/>
                <w:b/>
                <w:bCs/>
                <w:noProof/>
                <w:color w:val="000000" w:themeColor="text1"/>
                <w:sz w:val="40"/>
                <w:szCs w:val="40"/>
              </w:rPr>
              <w:t>województwa wielkopolskiego</w:t>
            </w:r>
            <w:r w:rsidR="00254AD3"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  <w:fldChar w:fldCharType="end"/>
            </w:r>
          </w:p>
          <w:p w14:paraId="57D77323" w14:textId="77777777" w:rsidR="000A6078" w:rsidRDefault="000A6078" w:rsidP="008E0C14">
            <w:pPr>
              <w:spacing w:line="440" w:lineRule="exact"/>
              <w:rPr>
                <w:rFonts w:ascii="Axiforma Black" w:hAnsi="Axiforma Black" w:cs="Arial"/>
                <w:b/>
                <w:bCs/>
                <w:color w:val="000000" w:themeColor="text1"/>
                <w:sz w:val="40"/>
                <w:szCs w:val="40"/>
              </w:rPr>
            </w:pPr>
          </w:p>
        </w:tc>
      </w:tr>
    </w:tbl>
    <w:p w14:paraId="7446E869" w14:textId="1B2BD8F1" w:rsidR="000A6078" w:rsidRPr="00106F12" w:rsidRDefault="000A6078" w:rsidP="0AF07131">
      <w:pPr>
        <w:tabs>
          <w:tab w:val="left" w:pos="4032"/>
        </w:tabs>
        <w:spacing w:after="240"/>
        <w:rPr>
          <w:rFonts w:ascii="Axiforma" w:hAnsi="Axiforma" w:cs="Arial"/>
          <w:b/>
          <w:bCs/>
        </w:rPr>
      </w:pPr>
      <w:r w:rsidRPr="25C4D28C">
        <w:rPr>
          <w:rFonts w:ascii="Axiforma" w:hAnsi="Axiforma" w:cs="Arial"/>
          <w:b/>
          <w:bCs/>
        </w:rPr>
        <w:t>Fiberhost, firma</w:t>
      </w:r>
      <w:r w:rsidR="009B7B15">
        <w:rPr>
          <w:rFonts w:ascii="Axiforma" w:hAnsi="Axiforma" w:cs="Arial"/>
          <w:b/>
          <w:bCs/>
        </w:rPr>
        <w:t>,</w:t>
      </w:r>
      <w:r w:rsidRPr="25C4D28C">
        <w:rPr>
          <w:rFonts w:ascii="Axiforma" w:hAnsi="Axiforma" w:cs="Arial"/>
          <w:b/>
          <w:bCs/>
        </w:rPr>
        <w:t xml:space="preserve"> </w:t>
      </w:r>
      <w:r w:rsidR="009B7B15" w:rsidRPr="009B7B15">
        <w:rPr>
          <w:rFonts w:ascii="Axiforma" w:hAnsi="Axiforma" w:cs="Arial"/>
          <w:b/>
          <w:bCs/>
        </w:rPr>
        <w:t>która dzięki budowie sieci światłowodowych walczy z wykluczeniem cyfrowym w Polsce organizuje</w:t>
      </w:r>
      <w:r w:rsidR="009B7B15" w:rsidRPr="009B7B15" w:rsidDel="009B7B15">
        <w:rPr>
          <w:rFonts w:ascii="Axiforma" w:hAnsi="Axiforma" w:cs="Arial"/>
          <w:b/>
          <w:bCs/>
        </w:rPr>
        <w:t xml:space="preserve"> </w:t>
      </w:r>
      <w:r w:rsidRPr="25C4D28C">
        <w:rPr>
          <w:rFonts w:ascii="Axiforma" w:hAnsi="Axiforma" w:cs="Arial"/>
          <w:b/>
          <w:bCs/>
          <w:i/>
          <w:iCs/>
        </w:rPr>
        <w:t>Akademię Fiberhost</w:t>
      </w:r>
      <w:r w:rsidRPr="25C4D28C">
        <w:rPr>
          <w:rFonts w:ascii="Axiforma" w:hAnsi="Axiforma" w:cs="Arial"/>
          <w:b/>
          <w:bCs/>
        </w:rPr>
        <w:t xml:space="preserve"> – </w:t>
      </w:r>
      <w:r w:rsidR="0049216F" w:rsidRPr="25C4D28C">
        <w:rPr>
          <w:rFonts w:ascii="Axiforma" w:hAnsi="Axiforma" w:cs="Arial"/>
          <w:b/>
          <w:bCs/>
        </w:rPr>
        <w:t xml:space="preserve">bezpłatne </w:t>
      </w:r>
      <w:r w:rsidRPr="25C4D28C">
        <w:rPr>
          <w:rFonts w:ascii="Axiforma" w:hAnsi="Axiforma" w:cs="Arial"/>
          <w:b/>
          <w:bCs/>
        </w:rPr>
        <w:t xml:space="preserve">szkolenia dla osób, które chcą nauczyć się korzystać z Internetu. </w:t>
      </w:r>
      <w:r w:rsidR="001B7B36" w:rsidRPr="25C4D28C">
        <w:rPr>
          <w:rFonts w:ascii="Axiforma" w:hAnsi="Axiforma" w:cs="Arial"/>
          <w:b/>
          <w:bCs/>
        </w:rPr>
        <w:t>Spotkania b</w:t>
      </w:r>
      <w:r w:rsidR="00520B02" w:rsidRPr="25C4D28C">
        <w:rPr>
          <w:rFonts w:ascii="Axiforma" w:hAnsi="Axiforma" w:cs="Arial"/>
          <w:b/>
          <w:bCs/>
        </w:rPr>
        <w:t>ędą odbywały się w całym</w:t>
      </w:r>
      <w:r w:rsidR="002935AD" w:rsidRPr="25C4D28C">
        <w:rPr>
          <w:rFonts w:ascii="Axiforma" w:hAnsi="Axiforma" w:cs="Arial"/>
          <w:b/>
          <w:bCs/>
        </w:rPr>
        <w:t xml:space="preserve"> </w:t>
      </w:r>
      <w:r w:rsidR="005B5EDD" w:rsidRPr="25C4D28C">
        <w:rPr>
          <w:rFonts w:ascii="Axiforma" w:hAnsi="Axiforma" w:cs="Arial"/>
          <w:b/>
          <w:bCs/>
        </w:rPr>
        <w:t xml:space="preserve">województwie </w:t>
      </w:r>
      <w:r w:rsidR="004A2EFB" w:rsidRPr="25C4D28C">
        <w:rPr>
          <w:rFonts w:ascii="Axiforma" w:hAnsi="Axiforma" w:cs="Arial"/>
          <w:b/>
          <w:bCs/>
        </w:rPr>
        <w:t>wielkopolskim</w:t>
      </w:r>
      <w:r w:rsidR="00FA4D96" w:rsidRPr="25C4D28C">
        <w:rPr>
          <w:rFonts w:ascii="Axiforma" w:hAnsi="Axiforma" w:cs="Arial"/>
          <w:b/>
          <w:bCs/>
        </w:rPr>
        <w:t xml:space="preserve">. </w:t>
      </w:r>
      <w:r w:rsidRPr="25C4D28C">
        <w:rPr>
          <w:rFonts w:ascii="Axiforma" w:hAnsi="Axiforma" w:cs="Arial"/>
          <w:b/>
          <w:bCs/>
        </w:rPr>
        <w:t xml:space="preserve">Każdy może przyczynić się do organizacji takiego </w:t>
      </w:r>
      <w:r w:rsidR="00875AE7" w:rsidRPr="25C4D28C">
        <w:rPr>
          <w:rFonts w:ascii="Axiforma" w:hAnsi="Axiforma" w:cs="Arial"/>
          <w:b/>
          <w:bCs/>
        </w:rPr>
        <w:t xml:space="preserve">szkolenia </w:t>
      </w:r>
      <w:r w:rsidRPr="25C4D28C">
        <w:rPr>
          <w:rFonts w:ascii="Axiforma" w:hAnsi="Axiforma" w:cs="Arial"/>
          <w:b/>
          <w:bCs/>
        </w:rPr>
        <w:t xml:space="preserve">w </w:t>
      </w:r>
      <w:r w:rsidR="00254AD3">
        <w:rPr>
          <w:rFonts w:ascii="Axiforma" w:hAnsi="Axiforma" w:cs="Arial"/>
          <w:b/>
          <w:bCs/>
        </w:rPr>
        <w:fldChar w:fldCharType="begin"/>
      </w:r>
      <w:r w:rsidR="00254AD3">
        <w:rPr>
          <w:rFonts w:ascii="Axiforma" w:hAnsi="Axiforma" w:cs="Arial"/>
          <w:b/>
          <w:bCs/>
        </w:rPr>
        <w:instrText xml:space="preserve"> MERGEFIELD W </w:instrText>
      </w:r>
      <w:r w:rsidR="00254AD3">
        <w:rPr>
          <w:rFonts w:ascii="Axiforma" w:hAnsi="Axiforma" w:cs="Arial"/>
          <w:b/>
          <w:bCs/>
        </w:rPr>
        <w:fldChar w:fldCharType="separate"/>
      </w:r>
      <w:r w:rsidR="001A7A70" w:rsidRPr="00C471AC">
        <w:rPr>
          <w:rFonts w:ascii="Axiforma" w:hAnsi="Axiforma" w:cs="Arial"/>
          <w:b/>
          <w:bCs/>
          <w:noProof/>
        </w:rPr>
        <w:t>województwie wielkopolskim</w:t>
      </w:r>
      <w:r w:rsidR="00254AD3">
        <w:rPr>
          <w:rFonts w:ascii="Axiforma" w:hAnsi="Axiforma" w:cs="Arial"/>
          <w:b/>
          <w:bCs/>
        </w:rPr>
        <w:fldChar w:fldCharType="end"/>
      </w:r>
      <w:r w:rsidRPr="25C4D28C">
        <w:rPr>
          <w:rFonts w:ascii="Axiforma" w:hAnsi="Axiforma" w:cs="Arial"/>
          <w:b/>
          <w:bCs/>
        </w:rPr>
        <w:t xml:space="preserve"> – wystarczy zebrać grupę 10-15 chętnych osób i skontaktować się z Fiberhost. </w:t>
      </w:r>
    </w:p>
    <w:p w14:paraId="01459909" w14:textId="5FB40388" w:rsidR="00B352EB" w:rsidRDefault="000A6078" w:rsidP="0021000A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25C4D28C">
        <w:rPr>
          <w:rFonts w:ascii="Axiforma Light" w:hAnsi="Axiforma Light" w:cs="Arial"/>
          <w:sz w:val="20"/>
          <w:szCs w:val="20"/>
        </w:rPr>
        <w:t xml:space="preserve">Misją Fiberhost jest zapewnienie dostępu do szybkiego </w:t>
      </w:r>
      <w:r w:rsidR="00896C0B" w:rsidRPr="25C4D28C">
        <w:rPr>
          <w:rFonts w:ascii="Axiforma Light" w:hAnsi="Axiforma Light" w:cs="Arial"/>
          <w:sz w:val="20"/>
          <w:szCs w:val="20"/>
        </w:rPr>
        <w:t>oraz</w:t>
      </w:r>
      <w:r w:rsidRPr="25C4D28C">
        <w:rPr>
          <w:rFonts w:ascii="Axiforma Light" w:hAnsi="Axiforma Light" w:cs="Arial"/>
          <w:sz w:val="20"/>
          <w:szCs w:val="20"/>
        </w:rPr>
        <w:t xml:space="preserve"> niezawodnego Internetu</w:t>
      </w:r>
      <w:r w:rsidR="00896C0B" w:rsidRPr="25C4D28C">
        <w:rPr>
          <w:rFonts w:ascii="Axiforma Light" w:hAnsi="Axiforma Light" w:cs="Arial"/>
          <w:sz w:val="20"/>
          <w:szCs w:val="20"/>
        </w:rPr>
        <w:t xml:space="preserve"> </w:t>
      </w:r>
      <w:r w:rsidR="009B7B15">
        <w:rPr>
          <w:rFonts w:ascii="Axiforma Light" w:hAnsi="Axiforma Light" w:cs="Arial"/>
          <w:sz w:val="20"/>
          <w:szCs w:val="20"/>
        </w:rPr>
        <w:t>a dzięki temu w</w:t>
      </w:r>
      <w:r w:rsidR="00896C0B" w:rsidRPr="25C4D28C">
        <w:rPr>
          <w:rFonts w:ascii="Axiforma Light" w:hAnsi="Axiforma Light" w:cs="Arial"/>
          <w:sz w:val="20"/>
          <w:szCs w:val="20"/>
        </w:rPr>
        <w:t xml:space="preserve">łączenie cyfrowe jak największej liczby </w:t>
      </w:r>
      <w:r w:rsidR="00452A2C" w:rsidRPr="25C4D28C">
        <w:rPr>
          <w:rFonts w:ascii="Axiforma Light" w:hAnsi="Axiforma Light" w:cs="Arial"/>
          <w:sz w:val="20"/>
          <w:szCs w:val="20"/>
        </w:rPr>
        <w:t>Polek i Polaków</w:t>
      </w:r>
      <w:r w:rsidRPr="25C4D28C">
        <w:rPr>
          <w:rFonts w:ascii="Axiforma Light" w:hAnsi="Axiforma Light" w:cs="Arial"/>
          <w:sz w:val="20"/>
          <w:szCs w:val="20"/>
        </w:rPr>
        <w:t xml:space="preserve">. </w:t>
      </w:r>
      <w:r w:rsidR="00653E6D" w:rsidRPr="25C4D28C">
        <w:rPr>
          <w:rFonts w:ascii="Axiforma Light" w:hAnsi="Axiforma Light" w:cs="Arial"/>
          <w:sz w:val="20"/>
          <w:szCs w:val="20"/>
        </w:rPr>
        <w:t xml:space="preserve">Jak pokazuje raport </w:t>
      </w:r>
      <w:r w:rsidR="00CB0E32" w:rsidRPr="25C4D28C">
        <w:rPr>
          <w:rFonts w:ascii="Axiforma Light" w:hAnsi="Axiforma Light" w:cs="Arial"/>
          <w:sz w:val="20"/>
          <w:szCs w:val="20"/>
        </w:rPr>
        <w:t>„</w:t>
      </w:r>
      <w:hyperlink r:id="rId9">
        <w:r w:rsidR="00CB0E32" w:rsidRPr="25C4D28C">
          <w:rPr>
            <w:rStyle w:val="Hipercze"/>
            <w:rFonts w:ascii="Axiforma Light" w:hAnsi="Axiforma Light" w:cs="Arial"/>
            <w:sz w:val="20"/>
            <w:szCs w:val="20"/>
          </w:rPr>
          <w:t>Włączenie cyfrowe</w:t>
        </w:r>
      </w:hyperlink>
      <w:r w:rsidR="00CB0E32" w:rsidRPr="25C4D28C">
        <w:rPr>
          <w:rFonts w:ascii="Axiforma Light" w:hAnsi="Axiforma Light" w:cs="Arial"/>
          <w:sz w:val="20"/>
          <w:szCs w:val="20"/>
        </w:rPr>
        <w:t>”</w:t>
      </w:r>
      <w:r w:rsidR="007F1767" w:rsidRPr="25C4D28C">
        <w:rPr>
          <w:rFonts w:ascii="Axiforma Light" w:hAnsi="Axiforma Light" w:cs="Arial"/>
          <w:sz w:val="20"/>
          <w:szCs w:val="20"/>
        </w:rPr>
        <w:t xml:space="preserve"> z</w:t>
      </w:r>
      <w:r w:rsidR="00C57472" w:rsidRPr="25C4D28C">
        <w:rPr>
          <w:rFonts w:ascii="Axiforma Light" w:hAnsi="Axiforma Light" w:cs="Arial"/>
          <w:sz w:val="20"/>
          <w:szCs w:val="20"/>
        </w:rPr>
        <w:t xml:space="preserve"> 2022 roku aż</w:t>
      </w:r>
      <w:r w:rsidR="002111C1">
        <w:t xml:space="preserve"> </w:t>
      </w:r>
      <w:r w:rsidR="002111C1" w:rsidRPr="25C4D28C">
        <w:rPr>
          <w:rFonts w:ascii="Axiforma Light" w:hAnsi="Axiforma Light" w:cs="Arial"/>
          <w:sz w:val="20"/>
          <w:szCs w:val="20"/>
        </w:rPr>
        <w:t xml:space="preserve">3,8 mln Polaków było wykluczonych cyfrowo, z czego 3,6 mln </w:t>
      </w:r>
      <w:r w:rsidR="008B388F" w:rsidRPr="25C4D28C">
        <w:rPr>
          <w:rFonts w:ascii="Axiforma Light" w:hAnsi="Axiforma Light" w:cs="Arial"/>
          <w:sz w:val="20"/>
          <w:szCs w:val="20"/>
        </w:rPr>
        <w:t>stanowiły</w:t>
      </w:r>
      <w:r w:rsidR="002111C1" w:rsidRPr="25C4D28C">
        <w:rPr>
          <w:rFonts w:ascii="Axiforma Light" w:hAnsi="Axiforma Light" w:cs="Arial"/>
          <w:sz w:val="20"/>
          <w:szCs w:val="20"/>
        </w:rPr>
        <w:t xml:space="preserve"> osoby w wieku 45-74</w:t>
      </w:r>
      <w:r w:rsidR="0033258E" w:rsidRPr="25C4D28C">
        <w:rPr>
          <w:rFonts w:ascii="Axiforma Light" w:hAnsi="Axiforma Light" w:cs="Arial"/>
          <w:sz w:val="20"/>
          <w:szCs w:val="20"/>
        </w:rPr>
        <w:t xml:space="preserve"> </w:t>
      </w:r>
      <w:r w:rsidR="501D861F" w:rsidRPr="25C4D28C">
        <w:rPr>
          <w:rFonts w:ascii="Axiforma Light" w:hAnsi="Axiforma Light" w:cs="Arial"/>
          <w:sz w:val="20"/>
          <w:szCs w:val="20"/>
        </w:rPr>
        <w:t>lat</w:t>
      </w:r>
      <w:r w:rsidR="0033258E" w:rsidRPr="25C4D28C">
        <w:rPr>
          <w:rFonts w:ascii="Axiforma Light" w:hAnsi="Axiforma Light" w:cs="Arial"/>
          <w:sz w:val="20"/>
          <w:szCs w:val="20"/>
        </w:rPr>
        <w:t>. W</w:t>
      </w:r>
      <w:r w:rsidR="002B2035" w:rsidRPr="25C4D28C">
        <w:rPr>
          <w:rFonts w:ascii="Axiforma Light" w:hAnsi="Axiforma Light" w:cs="Arial"/>
          <w:sz w:val="20"/>
          <w:szCs w:val="20"/>
        </w:rPr>
        <w:t xml:space="preserve"> odpowiedzi na ten problem</w:t>
      </w:r>
      <w:r w:rsidR="002B2035" w:rsidRPr="25C4D28C">
        <w:rPr>
          <w:rFonts w:ascii="Axiforma Light" w:hAnsi="Axiforma Light" w:cs="Arial"/>
          <w:color w:val="70AD47" w:themeColor="accent6"/>
          <w:sz w:val="20"/>
          <w:szCs w:val="20"/>
        </w:rPr>
        <w:t xml:space="preserve"> </w:t>
      </w:r>
      <w:r w:rsidR="002B2035" w:rsidRPr="25C4D28C">
        <w:rPr>
          <w:rFonts w:ascii="Axiforma Light" w:hAnsi="Axiforma Light" w:cs="Arial"/>
          <w:sz w:val="20"/>
          <w:szCs w:val="20"/>
        </w:rPr>
        <w:t>powstała Akademia Fiberhost</w:t>
      </w:r>
      <w:r w:rsidR="002935AD" w:rsidRPr="25C4D28C">
        <w:rPr>
          <w:rFonts w:ascii="Axiforma Light" w:hAnsi="Axiforma Light" w:cs="Arial"/>
          <w:sz w:val="20"/>
          <w:szCs w:val="20"/>
        </w:rPr>
        <w:t>.</w:t>
      </w:r>
      <w:r w:rsidRPr="25C4D28C">
        <w:rPr>
          <w:rFonts w:ascii="Axiforma Light" w:hAnsi="Axiforma Light" w:cs="Arial"/>
          <w:sz w:val="20"/>
          <w:szCs w:val="20"/>
        </w:rPr>
        <w:t xml:space="preserve"> </w:t>
      </w:r>
      <w:r w:rsidR="31CEB260" w:rsidRPr="25C4D28C">
        <w:rPr>
          <w:rFonts w:ascii="Axiforma Light" w:hAnsi="Axiforma Light" w:cs="Arial"/>
          <w:sz w:val="20"/>
          <w:szCs w:val="20"/>
        </w:rPr>
        <w:t xml:space="preserve">Jej </w:t>
      </w:r>
      <w:r w:rsidRPr="25C4D28C">
        <w:rPr>
          <w:rFonts w:ascii="Axiforma Light" w:hAnsi="Axiforma Light" w:cs="Arial"/>
          <w:sz w:val="20"/>
          <w:szCs w:val="20"/>
        </w:rPr>
        <w:t xml:space="preserve">zadaniem jest docieranie do osób, które na co dzień nie </w:t>
      </w:r>
      <w:r w:rsidR="00FF3D46" w:rsidRPr="25C4D28C">
        <w:rPr>
          <w:rFonts w:ascii="Axiforma Light" w:hAnsi="Axiforma Light" w:cs="Arial"/>
          <w:sz w:val="20"/>
          <w:szCs w:val="20"/>
        </w:rPr>
        <w:t xml:space="preserve">potrafią </w:t>
      </w:r>
      <w:r w:rsidRPr="25C4D28C">
        <w:rPr>
          <w:rFonts w:ascii="Axiforma Light" w:hAnsi="Axiforma Light" w:cs="Arial"/>
          <w:sz w:val="20"/>
          <w:szCs w:val="20"/>
        </w:rPr>
        <w:t xml:space="preserve">lub </w:t>
      </w:r>
      <w:r w:rsidR="009B7B15">
        <w:rPr>
          <w:rFonts w:ascii="Axiforma Light" w:hAnsi="Axiforma Light" w:cs="Arial"/>
          <w:sz w:val="20"/>
          <w:szCs w:val="20"/>
        </w:rPr>
        <w:t>mają obawy</w:t>
      </w:r>
      <w:r w:rsidRPr="25C4D28C">
        <w:rPr>
          <w:rFonts w:ascii="Axiforma Light" w:hAnsi="Axiforma Light" w:cs="Arial"/>
          <w:sz w:val="20"/>
          <w:szCs w:val="20"/>
        </w:rPr>
        <w:t xml:space="preserve"> korzystać z Internetu </w:t>
      </w:r>
      <w:r w:rsidR="00B661F3" w:rsidRPr="25C4D28C">
        <w:rPr>
          <w:rFonts w:ascii="Axiforma Light" w:hAnsi="Axiforma Light" w:cs="Arial"/>
          <w:sz w:val="20"/>
          <w:szCs w:val="20"/>
        </w:rPr>
        <w:t>oraz</w:t>
      </w:r>
      <w:r w:rsidRPr="25C4D28C">
        <w:rPr>
          <w:rFonts w:ascii="Axiforma Light" w:hAnsi="Axiforma Light" w:cs="Arial"/>
          <w:sz w:val="20"/>
          <w:szCs w:val="20"/>
        </w:rPr>
        <w:t xml:space="preserve"> nowych technologii </w:t>
      </w:r>
      <w:r w:rsidR="00B661F3" w:rsidRPr="25C4D28C">
        <w:rPr>
          <w:rFonts w:ascii="Axiforma Light" w:hAnsi="Axiforma Light" w:cs="Arial"/>
          <w:sz w:val="20"/>
          <w:szCs w:val="20"/>
        </w:rPr>
        <w:t xml:space="preserve">– głównie </w:t>
      </w:r>
      <w:r w:rsidRPr="25C4D28C">
        <w:rPr>
          <w:rFonts w:ascii="Axiforma Light" w:hAnsi="Axiforma Light" w:cs="Arial"/>
          <w:sz w:val="20"/>
          <w:szCs w:val="20"/>
        </w:rPr>
        <w:t>przez brak umiejętności cyfrowych</w:t>
      </w:r>
      <w:r w:rsidR="008D36EA" w:rsidRPr="25C4D28C">
        <w:rPr>
          <w:rFonts w:ascii="Axiforma Light" w:hAnsi="Axiforma Light" w:cs="Arial"/>
          <w:sz w:val="20"/>
          <w:szCs w:val="20"/>
        </w:rPr>
        <w:t>.</w:t>
      </w:r>
      <w:r w:rsidR="00671EAF" w:rsidRPr="25C4D28C">
        <w:rPr>
          <w:rFonts w:ascii="Axiforma Light" w:hAnsi="Axiforma Light" w:cs="Arial"/>
          <w:sz w:val="20"/>
          <w:szCs w:val="20"/>
        </w:rPr>
        <w:t xml:space="preserve"> </w:t>
      </w:r>
      <w:r w:rsidRPr="25C4D28C">
        <w:rPr>
          <w:rFonts w:ascii="Axiforma Light" w:hAnsi="Axiforma Light" w:cs="Arial"/>
          <w:sz w:val="20"/>
          <w:szCs w:val="20"/>
        </w:rPr>
        <w:t>Do tej pory</w:t>
      </w:r>
      <w:r w:rsidR="006434DB" w:rsidRPr="25C4D28C">
        <w:rPr>
          <w:rFonts w:ascii="Axiforma Light" w:hAnsi="Axiforma Light" w:cs="Arial"/>
          <w:sz w:val="20"/>
          <w:szCs w:val="20"/>
        </w:rPr>
        <w:t xml:space="preserve"> w </w:t>
      </w:r>
      <w:r w:rsidR="001C4E75" w:rsidRPr="25C4D28C">
        <w:rPr>
          <w:rFonts w:ascii="Axiforma Light" w:hAnsi="Axiforma Light" w:cs="Arial"/>
          <w:sz w:val="20"/>
          <w:szCs w:val="20"/>
        </w:rPr>
        <w:t>Akademii</w:t>
      </w:r>
      <w:r w:rsidR="15E1C690" w:rsidRPr="25C4D28C">
        <w:rPr>
          <w:rFonts w:ascii="Axiforma Light" w:hAnsi="Axiforma Light" w:cs="Arial"/>
          <w:sz w:val="20"/>
          <w:szCs w:val="20"/>
        </w:rPr>
        <w:t xml:space="preserve"> Fiberhost</w:t>
      </w:r>
      <w:r w:rsidRPr="25C4D28C">
        <w:rPr>
          <w:rFonts w:ascii="Axiforma Light" w:hAnsi="Axiforma Light" w:cs="Arial"/>
          <w:sz w:val="20"/>
          <w:szCs w:val="20"/>
        </w:rPr>
        <w:t xml:space="preserve"> </w:t>
      </w:r>
      <w:r w:rsidR="08759FC3" w:rsidRPr="25C4D28C">
        <w:rPr>
          <w:rFonts w:ascii="Axiforma Light" w:hAnsi="Axiforma Light" w:cs="Arial"/>
          <w:sz w:val="20"/>
          <w:szCs w:val="20"/>
        </w:rPr>
        <w:t xml:space="preserve">wzięło udział </w:t>
      </w:r>
      <w:r w:rsidR="002935AD" w:rsidRPr="25C4D28C">
        <w:rPr>
          <w:rFonts w:ascii="Axiforma Light" w:hAnsi="Axiforma Light" w:cs="Arial"/>
          <w:sz w:val="20"/>
          <w:szCs w:val="20"/>
        </w:rPr>
        <w:t>blisko 10</w:t>
      </w:r>
      <w:r w:rsidRPr="25C4D28C">
        <w:rPr>
          <w:rFonts w:ascii="Axiforma Light" w:hAnsi="Axiforma Light" w:cs="Arial"/>
          <w:sz w:val="20"/>
          <w:szCs w:val="20"/>
        </w:rPr>
        <w:t xml:space="preserve">0 osób, które wyszły </w:t>
      </w:r>
      <w:r w:rsidR="00D41BA9" w:rsidRPr="25C4D28C">
        <w:rPr>
          <w:rFonts w:ascii="Axiforma Light" w:hAnsi="Axiforma Light" w:cs="Arial"/>
          <w:sz w:val="20"/>
          <w:szCs w:val="20"/>
        </w:rPr>
        <w:t xml:space="preserve">ze spotkań </w:t>
      </w:r>
      <w:r w:rsidRPr="25C4D28C">
        <w:rPr>
          <w:rFonts w:ascii="Axiforma Light" w:hAnsi="Axiforma Light" w:cs="Arial"/>
          <w:sz w:val="20"/>
          <w:szCs w:val="20"/>
        </w:rPr>
        <w:t xml:space="preserve">bogatsze o </w:t>
      </w:r>
      <w:r w:rsidR="002935AD" w:rsidRPr="25C4D28C">
        <w:rPr>
          <w:rFonts w:ascii="Axiforma Light" w:hAnsi="Axiforma Light" w:cs="Arial"/>
          <w:sz w:val="20"/>
          <w:szCs w:val="20"/>
        </w:rPr>
        <w:t xml:space="preserve">umiejętności </w:t>
      </w:r>
      <w:r w:rsidRPr="25C4D28C">
        <w:rPr>
          <w:rFonts w:ascii="Axiforma Light" w:hAnsi="Axiforma Light" w:cs="Arial"/>
          <w:sz w:val="20"/>
          <w:szCs w:val="20"/>
        </w:rPr>
        <w:t xml:space="preserve">obsługi Internetu i komputera. </w:t>
      </w:r>
    </w:p>
    <w:p w14:paraId="75E51663" w14:textId="316313EA" w:rsidR="000A6078" w:rsidRDefault="00885DDB" w:rsidP="0021000A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25C4D28C">
        <w:rPr>
          <w:rFonts w:ascii="Axiforma Light" w:hAnsi="Axiforma Light" w:cs="Arial"/>
          <w:sz w:val="20"/>
          <w:szCs w:val="20"/>
        </w:rPr>
        <w:t xml:space="preserve">Fiberhost zamierza kontynuować </w:t>
      </w:r>
      <w:r w:rsidR="00A514CC" w:rsidRPr="25C4D28C">
        <w:rPr>
          <w:rFonts w:ascii="Axiforma Light" w:hAnsi="Axiforma Light" w:cs="Arial"/>
          <w:sz w:val="20"/>
          <w:szCs w:val="20"/>
        </w:rPr>
        <w:t xml:space="preserve">organizowanie szkoleń </w:t>
      </w:r>
      <w:r w:rsidR="2FBBD728" w:rsidRPr="25C4D28C">
        <w:rPr>
          <w:rFonts w:ascii="Axiforma Light" w:hAnsi="Axiforma Light" w:cs="Arial"/>
          <w:sz w:val="20"/>
          <w:szCs w:val="20"/>
        </w:rPr>
        <w:t xml:space="preserve">z </w:t>
      </w:r>
      <w:r w:rsidR="00A514CC" w:rsidRPr="25C4D28C">
        <w:rPr>
          <w:rFonts w:ascii="Axiforma Light" w:hAnsi="Axiforma Light" w:cs="Arial"/>
          <w:sz w:val="20"/>
          <w:szCs w:val="20"/>
        </w:rPr>
        <w:t>korzystania z Internetu</w:t>
      </w:r>
      <w:r w:rsidR="00C0049C" w:rsidRPr="25C4D28C">
        <w:rPr>
          <w:rFonts w:ascii="Axiforma Light" w:hAnsi="Axiforma Light" w:cs="Arial"/>
          <w:sz w:val="20"/>
          <w:szCs w:val="20"/>
        </w:rPr>
        <w:t>.</w:t>
      </w:r>
      <w:r w:rsidR="001D5FE9" w:rsidRPr="25C4D28C">
        <w:rPr>
          <w:rFonts w:ascii="Axiforma Light" w:hAnsi="Axiforma Light" w:cs="Arial"/>
          <w:sz w:val="20"/>
          <w:szCs w:val="20"/>
        </w:rPr>
        <w:t xml:space="preserve"> </w:t>
      </w:r>
      <w:r w:rsidR="002B2035" w:rsidRPr="25C4D28C">
        <w:rPr>
          <w:rFonts w:ascii="Axiforma Light" w:hAnsi="Axiforma Light" w:cs="Arial"/>
          <w:sz w:val="20"/>
          <w:szCs w:val="20"/>
        </w:rPr>
        <w:t>Warsztat</w:t>
      </w:r>
      <w:r w:rsidR="003B4E30" w:rsidRPr="25C4D28C">
        <w:rPr>
          <w:rFonts w:ascii="Axiforma Light" w:hAnsi="Axiforma Light" w:cs="Arial"/>
          <w:sz w:val="20"/>
          <w:szCs w:val="20"/>
        </w:rPr>
        <w:t>y prowadzą</w:t>
      </w:r>
      <w:r w:rsidR="002B2035" w:rsidRPr="25C4D28C">
        <w:rPr>
          <w:rFonts w:ascii="Axiforma Light" w:hAnsi="Axiforma Light" w:cs="Arial"/>
          <w:sz w:val="20"/>
          <w:szCs w:val="20"/>
        </w:rPr>
        <w:t xml:space="preserve"> eksperci</w:t>
      </w:r>
      <w:r w:rsidR="000A6078" w:rsidRPr="25C4D28C">
        <w:rPr>
          <w:rFonts w:ascii="Axiforma Light" w:hAnsi="Axiforma Light" w:cs="Arial"/>
          <w:sz w:val="20"/>
          <w:szCs w:val="20"/>
        </w:rPr>
        <w:t xml:space="preserve">, którzy uczą uczestników </w:t>
      </w:r>
      <w:r w:rsidR="0036407E" w:rsidRPr="25C4D28C">
        <w:rPr>
          <w:rFonts w:ascii="Axiforma Light" w:hAnsi="Axiforma Light" w:cs="Arial"/>
          <w:sz w:val="20"/>
          <w:szCs w:val="20"/>
        </w:rPr>
        <w:t>wykorzystania</w:t>
      </w:r>
      <w:r w:rsidR="000A6078" w:rsidRPr="25C4D28C">
        <w:rPr>
          <w:rFonts w:ascii="Axiforma Light" w:hAnsi="Axiforma Light" w:cs="Arial"/>
          <w:sz w:val="20"/>
          <w:szCs w:val="20"/>
        </w:rPr>
        <w:t xml:space="preserve"> możliwości nowych technologii i Internetu do codziennych czynności, rozrywki czy kontaktu z rodziną i znajomymi. </w:t>
      </w:r>
    </w:p>
    <w:p w14:paraId="157A0C0B" w14:textId="5CDFF769" w:rsidR="00F4542F" w:rsidRDefault="006635E7" w:rsidP="25C4D28C">
      <w:pPr>
        <w:spacing w:before="120" w:after="120" w:line="276" w:lineRule="auto"/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</w:pP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W ramach walki z wykluczeniem </w:t>
      </w:r>
      <w:r w:rsidR="00950F45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cyfrowym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 w Polsce od lat budujemy </w:t>
      </w:r>
      <w:r w:rsidR="00950F45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infrastrukturę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 światłowodową. 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Jesteśmy jednak świadomi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, że umiejętność korzystania z Internetu jest równie ważna co 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sam 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dostęp do sieci. 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D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latego też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,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 chcąc włączyć cyfrowo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 jak największą liczbę osób</w:t>
      </w:r>
      <w:r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>,</w:t>
      </w:r>
      <w:r w:rsidR="000464D7" w:rsidRPr="25C4D28C">
        <w:rPr>
          <w:rFonts w:ascii="Axiforma Light" w:hAnsi="Axiforma Light" w:cs="Arial"/>
          <w:i/>
          <w:iCs/>
          <w:color w:val="3B3838" w:themeColor="background2" w:themeShade="40"/>
          <w:sz w:val="20"/>
          <w:szCs w:val="20"/>
        </w:rPr>
        <w:t xml:space="preserve"> angażujemy się aktywnie w edukację, która jest niezbędnym elementem realizacji naszej misji </w:t>
      </w:r>
    </w:p>
    <w:p w14:paraId="062CCC67" w14:textId="1A6B130D" w:rsidR="00F4542F" w:rsidRDefault="00F4542F" w:rsidP="00F4542F">
      <w:pPr>
        <w:rPr>
          <w:rFonts w:ascii="Axiforma Light" w:hAnsi="Axiforma Light" w:cs="Arial"/>
          <w:color w:val="0F462A"/>
          <w:sz w:val="20"/>
          <w:szCs w:val="20"/>
        </w:rPr>
      </w:pP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– mówi </w:t>
      </w:r>
      <w:r>
        <w:rPr>
          <w:rFonts w:ascii="Axiforma Light" w:hAnsi="Axiforma Light" w:cs="Arial"/>
          <w:color w:val="0F462A"/>
          <w:sz w:val="20"/>
          <w:szCs w:val="20"/>
        </w:rPr>
        <w:t>Marta Wojciechowska</w:t>
      </w: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, </w:t>
      </w:r>
      <w:r>
        <w:rPr>
          <w:rFonts w:ascii="Axiforma Light" w:hAnsi="Axiforma Light" w:cs="Arial"/>
          <w:color w:val="0F462A"/>
          <w:sz w:val="20"/>
          <w:szCs w:val="20"/>
        </w:rPr>
        <w:t>Prezeska</w:t>
      </w:r>
      <w:r w:rsidRPr="00A2559D">
        <w:rPr>
          <w:rFonts w:ascii="Axiforma Light" w:hAnsi="Axiforma Light" w:cs="Arial"/>
          <w:color w:val="0F462A"/>
          <w:sz w:val="20"/>
          <w:szCs w:val="20"/>
        </w:rPr>
        <w:t xml:space="preserve"> Fiberhost S.A</w:t>
      </w:r>
      <w:r w:rsidR="0006035F">
        <w:rPr>
          <w:rFonts w:ascii="Axiforma Light" w:hAnsi="Axiforma Light" w:cs="Arial"/>
          <w:color w:val="0F462A"/>
          <w:sz w:val="20"/>
          <w:szCs w:val="20"/>
        </w:rPr>
        <w:t>.</w:t>
      </w:r>
    </w:p>
    <w:p w14:paraId="5EA334FD" w14:textId="0A6F97B0" w:rsidR="00286F37" w:rsidRDefault="001D5FE9" w:rsidP="001D5FE9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25C4D28C">
        <w:rPr>
          <w:rFonts w:ascii="Axiforma Light" w:hAnsi="Axiforma Light" w:cs="Arial"/>
          <w:sz w:val="20"/>
          <w:szCs w:val="20"/>
        </w:rPr>
        <w:t xml:space="preserve">Dwudniowe </w:t>
      </w:r>
      <w:r w:rsidR="00DF1038" w:rsidRPr="25C4D28C">
        <w:rPr>
          <w:rFonts w:ascii="Axiforma Light" w:hAnsi="Axiforma Light" w:cs="Arial"/>
          <w:sz w:val="20"/>
          <w:szCs w:val="20"/>
        </w:rPr>
        <w:t>szkoleni</w:t>
      </w:r>
      <w:r w:rsidR="65697627" w:rsidRPr="25C4D28C">
        <w:rPr>
          <w:rFonts w:ascii="Axiforma Light" w:hAnsi="Axiforma Light" w:cs="Arial"/>
          <w:sz w:val="20"/>
          <w:szCs w:val="20"/>
        </w:rPr>
        <w:t>a</w:t>
      </w:r>
      <w:r w:rsidRPr="25C4D28C">
        <w:rPr>
          <w:rFonts w:ascii="Axiforma Light" w:hAnsi="Axiforma Light" w:cs="Arial"/>
          <w:sz w:val="20"/>
          <w:szCs w:val="20"/>
        </w:rPr>
        <w:t xml:space="preserve"> organizowane</w:t>
      </w:r>
      <w:r w:rsidR="56C19ECB" w:rsidRPr="25C4D28C">
        <w:rPr>
          <w:rFonts w:ascii="Axiforma Light" w:hAnsi="Axiforma Light" w:cs="Arial"/>
          <w:sz w:val="20"/>
          <w:szCs w:val="20"/>
        </w:rPr>
        <w:t xml:space="preserve"> są</w:t>
      </w:r>
      <w:r w:rsidRPr="25C4D28C">
        <w:rPr>
          <w:rFonts w:ascii="Axiforma Light" w:hAnsi="Axiforma Light" w:cs="Arial"/>
          <w:sz w:val="20"/>
          <w:szCs w:val="20"/>
        </w:rPr>
        <w:t xml:space="preserve"> przy współpracy z organizacjami</w:t>
      </w:r>
      <w:r w:rsidR="001F6EC8" w:rsidRPr="25C4D28C">
        <w:rPr>
          <w:rFonts w:ascii="Axiforma Light" w:hAnsi="Axiforma Light" w:cs="Arial"/>
          <w:sz w:val="20"/>
          <w:szCs w:val="20"/>
        </w:rPr>
        <w:t xml:space="preserve"> pozarządowymi</w:t>
      </w:r>
      <w:r w:rsidRPr="25C4D28C">
        <w:rPr>
          <w:rFonts w:ascii="Axiforma Light" w:hAnsi="Axiforma Light" w:cs="Arial"/>
          <w:sz w:val="20"/>
          <w:szCs w:val="20"/>
        </w:rPr>
        <w:t xml:space="preserve">, lokalnymi władzami czy jednostkami samorządu terytorialnego. </w:t>
      </w:r>
      <w:r w:rsidR="008B0E3C" w:rsidRPr="25C4D28C">
        <w:rPr>
          <w:rFonts w:ascii="Axiforma Light" w:hAnsi="Axiforma Light" w:cs="Arial"/>
          <w:sz w:val="20"/>
          <w:szCs w:val="20"/>
        </w:rPr>
        <w:t>Spotkania</w:t>
      </w:r>
      <w:r w:rsidRPr="25C4D28C">
        <w:rPr>
          <w:rFonts w:ascii="Axiforma Light" w:hAnsi="Axiforma Light" w:cs="Arial"/>
          <w:sz w:val="20"/>
          <w:szCs w:val="20"/>
        </w:rPr>
        <w:t xml:space="preserve"> Akademii Fiberhost odbywa</w:t>
      </w:r>
      <w:r w:rsidR="628A0C3B" w:rsidRPr="25C4D28C">
        <w:rPr>
          <w:rFonts w:ascii="Axiforma Light" w:hAnsi="Axiforma Light" w:cs="Arial"/>
          <w:sz w:val="20"/>
          <w:szCs w:val="20"/>
        </w:rPr>
        <w:t>ją</w:t>
      </w:r>
      <w:r w:rsidRPr="25C4D28C">
        <w:rPr>
          <w:rFonts w:ascii="Axiforma Light" w:hAnsi="Axiforma Light" w:cs="Arial"/>
          <w:sz w:val="20"/>
          <w:szCs w:val="20"/>
        </w:rPr>
        <w:t xml:space="preserve"> się w</w:t>
      </w:r>
      <w:r w:rsidR="4E0D3BE1" w:rsidRPr="25C4D28C">
        <w:rPr>
          <w:rFonts w:ascii="Axiforma Light" w:hAnsi="Axiforma Light" w:cs="Arial"/>
          <w:sz w:val="20"/>
          <w:szCs w:val="20"/>
        </w:rPr>
        <w:t xml:space="preserve"> małych</w:t>
      </w:r>
      <w:r w:rsidRPr="25C4D28C">
        <w:rPr>
          <w:rFonts w:ascii="Axiforma Light" w:hAnsi="Axiforma Light" w:cs="Arial"/>
          <w:sz w:val="20"/>
          <w:szCs w:val="20"/>
        </w:rPr>
        <w:t xml:space="preserve"> grupach, </w:t>
      </w:r>
      <w:r w:rsidR="009B7B15" w:rsidRPr="009B7B15">
        <w:rPr>
          <w:rFonts w:ascii="Axiforma Light" w:hAnsi="Axiforma Light" w:cs="Arial"/>
          <w:sz w:val="20"/>
          <w:szCs w:val="20"/>
        </w:rPr>
        <w:t>dzięki temu eksperci są w stanie poświęć czas i uwagę każdemu uczestnikowi</w:t>
      </w:r>
      <w:r w:rsidRPr="25C4D28C">
        <w:rPr>
          <w:rFonts w:ascii="Axiforma Light" w:hAnsi="Axiforma Light" w:cs="Arial"/>
          <w:sz w:val="20"/>
          <w:szCs w:val="20"/>
        </w:rPr>
        <w:t xml:space="preserve">. Do udziału w warsztatach mogą zgłosić się osoby w każdym wieku, niezależnie od poziomu umiejętności korzystania z komputera. </w:t>
      </w:r>
      <w:r w:rsidR="00AC3314" w:rsidRPr="25C4D28C">
        <w:rPr>
          <w:rFonts w:ascii="Axiforma Light" w:hAnsi="Axiforma Light" w:cs="Arial"/>
          <w:sz w:val="20"/>
          <w:szCs w:val="20"/>
        </w:rPr>
        <w:t>Udział w</w:t>
      </w:r>
      <w:r w:rsidRPr="25C4D28C">
        <w:rPr>
          <w:rFonts w:ascii="Axiforma Light" w:hAnsi="Axiforma Light" w:cs="Arial"/>
          <w:sz w:val="20"/>
          <w:szCs w:val="20"/>
        </w:rPr>
        <w:t xml:space="preserve"> Akademii Fiberhost </w:t>
      </w:r>
      <w:r w:rsidR="00AC3314" w:rsidRPr="25C4D28C">
        <w:rPr>
          <w:rFonts w:ascii="Axiforma Light" w:hAnsi="Axiforma Light" w:cs="Arial"/>
          <w:sz w:val="20"/>
          <w:szCs w:val="20"/>
        </w:rPr>
        <w:t>jest</w:t>
      </w:r>
      <w:r w:rsidRPr="25C4D28C">
        <w:rPr>
          <w:rFonts w:ascii="Axiforma Light" w:hAnsi="Axiforma Light" w:cs="Arial"/>
          <w:sz w:val="20"/>
          <w:szCs w:val="20"/>
        </w:rPr>
        <w:t xml:space="preserve"> bezpłatn</w:t>
      </w:r>
      <w:r w:rsidR="00AC3314" w:rsidRPr="25C4D28C">
        <w:rPr>
          <w:rFonts w:ascii="Axiforma Light" w:hAnsi="Axiforma Light" w:cs="Arial"/>
          <w:sz w:val="20"/>
          <w:szCs w:val="20"/>
        </w:rPr>
        <w:t>y</w:t>
      </w:r>
      <w:r w:rsidRPr="25C4D28C">
        <w:rPr>
          <w:rFonts w:ascii="Axiforma Light" w:hAnsi="Axiforma Light" w:cs="Arial"/>
          <w:sz w:val="20"/>
          <w:szCs w:val="20"/>
        </w:rPr>
        <w:t xml:space="preserve">. </w:t>
      </w:r>
    </w:p>
    <w:p w14:paraId="41540991" w14:textId="16904B02" w:rsidR="001D5FE9" w:rsidRDefault="2CAE2596" w:rsidP="0021000A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</w:pPr>
      <w:r w:rsidRPr="25C4D28C">
        <w:rPr>
          <w:rFonts w:ascii="Axiforma Light" w:hAnsi="Axiforma Light" w:cs="Arial"/>
          <w:sz w:val="20"/>
          <w:szCs w:val="20"/>
        </w:rPr>
        <w:t xml:space="preserve">Jesteś zainteresowany wzięciem udziału w Akademii Fiberhost? </w:t>
      </w:r>
      <w:r w:rsidR="001D5FE9" w:rsidRPr="25C4D28C">
        <w:rPr>
          <w:rFonts w:ascii="Axiforma Light" w:hAnsi="Axiforma Light" w:cs="Arial"/>
          <w:sz w:val="20"/>
          <w:szCs w:val="20"/>
        </w:rPr>
        <w:t xml:space="preserve">W celu zorganizowania warsztatów w </w:t>
      </w:r>
      <w:r w:rsidR="00254AD3">
        <w:rPr>
          <w:rFonts w:ascii="Axiforma Light" w:hAnsi="Axiforma Light" w:cs="Arial"/>
          <w:sz w:val="20"/>
          <w:szCs w:val="20"/>
        </w:rPr>
        <w:fldChar w:fldCharType="begin"/>
      </w:r>
      <w:r w:rsidR="00254AD3">
        <w:rPr>
          <w:rFonts w:ascii="Axiforma Light" w:hAnsi="Axiforma Light" w:cs="Arial"/>
          <w:sz w:val="20"/>
          <w:szCs w:val="20"/>
        </w:rPr>
        <w:instrText xml:space="preserve"> MERGEFIELD W </w:instrText>
      </w:r>
      <w:r w:rsidR="00254AD3">
        <w:rPr>
          <w:rFonts w:ascii="Axiforma Light" w:hAnsi="Axiforma Light" w:cs="Arial"/>
          <w:sz w:val="20"/>
          <w:szCs w:val="20"/>
        </w:rPr>
        <w:fldChar w:fldCharType="separate"/>
      </w:r>
      <w:r w:rsidR="001A7A70" w:rsidRPr="00C471AC">
        <w:rPr>
          <w:rFonts w:ascii="Axiforma Light" w:hAnsi="Axiforma Light" w:cs="Arial"/>
          <w:noProof/>
          <w:sz w:val="20"/>
          <w:szCs w:val="20"/>
        </w:rPr>
        <w:t>województwie wielkopolskim</w:t>
      </w:r>
      <w:r w:rsidR="00254AD3">
        <w:rPr>
          <w:rFonts w:ascii="Axiforma Light" w:hAnsi="Axiforma Light" w:cs="Arial"/>
          <w:sz w:val="20"/>
          <w:szCs w:val="20"/>
        </w:rPr>
        <w:fldChar w:fldCharType="end"/>
      </w:r>
      <w:r w:rsidR="001D5FE9" w:rsidRPr="25C4D28C">
        <w:rPr>
          <w:rFonts w:ascii="Axiforma Light" w:hAnsi="Axiforma Light" w:cs="Arial"/>
          <w:sz w:val="20"/>
          <w:szCs w:val="20"/>
        </w:rPr>
        <w:t>, należy</w:t>
      </w:r>
      <w:r w:rsidR="00CA366A" w:rsidRPr="25C4D28C">
        <w:rPr>
          <w:rFonts w:ascii="Axiforma Light" w:hAnsi="Axiforma Light" w:cs="Arial"/>
          <w:sz w:val="20"/>
          <w:szCs w:val="20"/>
        </w:rPr>
        <w:t xml:space="preserve"> </w:t>
      </w:r>
      <w:r w:rsidR="00B269D4" w:rsidRPr="25C4D28C">
        <w:rPr>
          <w:rFonts w:ascii="Axiforma Light" w:hAnsi="Axiforma Light" w:cs="Arial"/>
          <w:sz w:val="20"/>
          <w:szCs w:val="20"/>
        </w:rPr>
        <w:t>wysłać zgłoszenie</w:t>
      </w:r>
      <w:r w:rsidR="00CA366A" w:rsidRPr="25C4D28C">
        <w:rPr>
          <w:rFonts w:ascii="Axiforma Light" w:hAnsi="Axiforma Light" w:cs="Arial"/>
          <w:sz w:val="20"/>
          <w:szCs w:val="20"/>
        </w:rPr>
        <w:t xml:space="preserve"> przez formularz </w:t>
      </w:r>
      <w:r w:rsidR="002B09C8" w:rsidRPr="25C4D28C">
        <w:rPr>
          <w:rFonts w:ascii="Axiforma Light" w:hAnsi="Axiforma Light" w:cs="Arial"/>
          <w:sz w:val="20"/>
          <w:szCs w:val="20"/>
        </w:rPr>
        <w:t xml:space="preserve">kontaktowy </w:t>
      </w:r>
      <w:r w:rsidR="00CA366A" w:rsidRPr="25C4D28C">
        <w:rPr>
          <w:rFonts w:ascii="Axiforma Light" w:hAnsi="Axiforma Light" w:cs="Arial"/>
          <w:sz w:val="20"/>
          <w:szCs w:val="20"/>
        </w:rPr>
        <w:t xml:space="preserve">na stronie </w:t>
      </w:r>
      <w:hyperlink r:id="rId10" w:history="1">
        <w:r w:rsidR="009B7B15">
          <w:rPr>
            <w:rStyle w:val="Hipercze"/>
            <w:rFonts w:ascii="Axiforma Light" w:hAnsi="Axiforma Light" w:cs="Arial"/>
            <w:sz w:val="20"/>
            <w:szCs w:val="20"/>
          </w:rPr>
          <w:t>fiberhost.com/dla-</w:t>
        </w:r>
        <w:proofErr w:type="spellStart"/>
        <w:r w:rsidR="009B7B15">
          <w:rPr>
            <w:rStyle w:val="Hipercze"/>
            <w:rFonts w:ascii="Axiforma Light" w:hAnsi="Axiforma Light" w:cs="Arial"/>
            <w:sz w:val="20"/>
            <w:szCs w:val="20"/>
          </w:rPr>
          <w:t>mieszkancow</w:t>
        </w:r>
        <w:proofErr w:type="spellEnd"/>
      </w:hyperlink>
      <w:r w:rsidR="009B7B15" w:rsidRPr="00794E98">
        <w:rPr>
          <w:rStyle w:val="Hipercze"/>
          <w:rFonts w:ascii="Axiforma Light" w:hAnsi="Axiforma Light" w:cs="Arial"/>
          <w:color w:val="auto"/>
          <w:sz w:val="20"/>
          <w:szCs w:val="20"/>
          <w:u w:val="none"/>
        </w:rPr>
        <w:t xml:space="preserve"> lub </w:t>
      </w:r>
      <w:hyperlink r:id="rId11" w:history="1">
        <w:r w:rsidR="009B7B15" w:rsidRPr="009B7B15">
          <w:rPr>
            <w:rStyle w:val="Hipercze"/>
            <w:rFonts w:ascii="Axiforma Light" w:hAnsi="Axiforma Light" w:cs="Arial"/>
            <w:sz w:val="20"/>
            <w:szCs w:val="20"/>
          </w:rPr>
          <w:t>fiberhost.com/dla-</w:t>
        </w:r>
        <w:proofErr w:type="spellStart"/>
        <w:r w:rsidR="009B7B15" w:rsidRPr="009B7B15">
          <w:rPr>
            <w:rStyle w:val="Hipercze"/>
            <w:rFonts w:ascii="Axiforma Light" w:hAnsi="Axiforma Light" w:cs="Arial"/>
            <w:sz w:val="20"/>
            <w:szCs w:val="20"/>
          </w:rPr>
          <w:t>samorzadow</w:t>
        </w:r>
        <w:proofErr w:type="spellEnd"/>
      </w:hyperlink>
      <w:r w:rsidR="00CA366A" w:rsidRPr="25C4D28C">
        <w:rPr>
          <w:rFonts w:ascii="Axiforma Light" w:hAnsi="Axiforma Light" w:cs="Arial"/>
          <w:sz w:val="20"/>
          <w:szCs w:val="20"/>
        </w:rPr>
        <w:t xml:space="preserve">, wybierając temat: Zgłoszenie Akademia Fiberhost. </w:t>
      </w:r>
      <w:r w:rsidR="002B09C8" w:rsidRPr="25C4D28C">
        <w:rPr>
          <w:rFonts w:ascii="Axiforma Light" w:hAnsi="Axiforma Light" w:cs="Arial"/>
          <w:sz w:val="20"/>
          <w:szCs w:val="20"/>
        </w:rPr>
        <w:t xml:space="preserve">Wiadomość powinna zawierać </w:t>
      </w:r>
      <w:r w:rsidR="00F4542F" w:rsidRPr="25C4D28C">
        <w:rPr>
          <w:rFonts w:ascii="Axiforma Light" w:hAnsi="Axiforma Light" w:cs="Arial"/>
          <w:sz w:val="20"/>
          <w:szCs w:val="20"/>
        </w:rPr>
        <w:t xml:space="preserve">liczbę potwierdzonych uczestników oraz </w:t>
      </w:r>
      <w:r w:rsidR="002B09C8" w:rsidRPr="25C4D28C">
        <w:rPr>
          <w:rFonts w:ascii="Axiforma Light" w:hAnsi="Axiforma Light" w:cs="Arial"/>
          <w:sz w:val="20"/>
          <w:szCs w:val="20"/>
        </w:rPr>
        <w:t>propozycję miejsca, w którym mogłyby się odbyć spotkanie, jak np. siedziba organizacji pozarządowej lub lokalnego samorządu</w:t>
      </w:r>
      <w:r w:rsidR="00794E98">
        <w:rPr>
          <w:rFonts w:ascii="Axiforma Light" w:hAnsi="Axiforma Light" w:cs="Arial"/>
          <w:sz w:val="20"/>
          <w:szCs w:val="20"/>
        </w:rPr>
        <w:t>.</w:t>
      </w:r>
    </w:p>
    <w:p w14:paraId="2EDD0C4D" w14:textId="434809CD" w:rsidR="000A6078" w:rsidRDefault="000A6078" w:rsidP="25C4D28C">
      <w:pPr>
        <w:spacing w:before="120" w:after="120" w:line="276" w:lineRule="auto"/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</w:pP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lastRenderedPageBreak/>
        <w:t xml:space="preserve">Jednym z uczestników </w:t>
      </w:r>
      <w:r w:rsidR="1B03CA89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szkoleń 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przeprowadzonych niedawno w ramach Akademii Fiberhost był 65-letni Pan Mariusz z jednej z wielkopolskich miejscowości. Miał on dostęp do </w:t>
      </w:r>
      <w:r w:rsidR="00950F45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I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nternetu w telefonie</w:t>
      </w:r>
      <w:r w:rsidR="78BD530C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,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ale kiedy musiał zrobić coś w sieci, zawsze prosił o pomoc sąsiada czy </w:t>
      </w:r>
      <w:r w:rsidR="0042159F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bliskich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. Za namową rodziny zapisał się na warsztat Akademii Fiberhost, gdzie </w:t>
      </w:r>
      <w:r w:rsidR="00F751B7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nauczył się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obsługi </w:t>
      </w:r>
      <w:r w:rsidR="00374940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I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nternetu i komputera. Od czasu warsztatów Pan Mariusz, zakupił komputer oraz wykorzystuje w praktyce nabyte umiejętności. Tworząc warsztaty Akademii Fiberhost, chcieliśmy docierać </w:t>
      </w:r>
      <w:r w:rsidR="00F751B7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właśnie 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do takich osób</w:t>
      </w:r>
      <w:r w:rsidR="4B13369D"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>,</w:t>
      </w:r>
      <w:r w:rsidRPr="25C4D28C">
        <w:rPr>
          <w:rFonts w:ascii="Axiforma Light" w:hAnsi="Axiforma Light" w:cs="Arial"/>
          <w:i/>
          <w:iCs/>
          <w:noProof/>
          <w:color w:val="3B3838" w:themeColor="background2" w:themeShade="40"/>
          <w:sz w:val="20"/>
          <w:szCs w:val="20"/>
        </w:rPr>
        <w:t xml:space="preserve"> jak Pan Mariusz i pomagać im włączyć się cyfrowo do społeczeństwa </w:t>
      </w:r>
    </w:p>
    <w:p w14:paraId="712DBE9C" w14:textId="34396F2E" w:rsidR="000A6078" w:rsidRPr="00DB26AA" w:rsidRDefault="000A6078" w:rsidP="00357B85">
      <w:pPr>
        <w:rPr>
          <w:rFonts w:ascii="Axiforma Light" w:hAnsi="Axiforma Light" w:cs="Arial"/>
          <w:color w:val="0F462A"/>
          <w:sz w:val="20"/>
          <w:szCs w:val="20"/>
          <w:lang w:val="en-US"/>
        </w:rPr>
      </w:pPr>
      <w:r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 xml:space="preserve">– </w:t>
      </w:r>
      <w:proofErr w:type="spellStart"/>
      <w:r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>mówi</w:t>
      </w:r>
      <w:proofErr w:type="spellEnd"/>
      <w:r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 xml:space="preserve"> </w:t>
      </w:r>
      <w:proofErr w:type="spellStart"/>
      <w:r w:rsidR="002B09C8"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>Zuzanna</w:t>
      </w:r>
      <w:proofErr w:type="spellEnd"/>
      <w:r w:rsidR="002B09C8"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 xml:space="preserve"> </w:t>
      </w:r>
      <w:proofErr w:type="spellStart"/>
      <w:r w:rsidR="002B09C8"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>Kaseja</w:t>
      </w:r>
      <w:proofErr w:type="spellEnd"/>
      <w:r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 xml:space="preserve">, </w:t>
      </w:r>
      <w:r w:rsidR="001C2286"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>Senior Communication &amp; PR Specialist,</w:t>
      </w:r>
      <w:r w:rsidRPr="00DB26AA">
        <w:rPr>
          <w:rFonts w:ascii="Axiforma Light" w:hAnsi="Axiforma Light" w:cs="Arial"/>
          <w:color w:val="0F462A"/>
          <w:sz w:val="20"/>
          <w:szCs w:val="20"/>
          <w:lang w:val="en-US"/>
        </w:rPr>
        <w:t xml:space="preserve"> Fiberhost S.A</w:t>
      </w:r>
      <w:r w:rsidR="0006035F">
        <w:rPr>
          <w:rFonts w:ascii="Axiforma Light" w:hAnsi="Axiforma Light" w:cs="Arial"/>
          <w:color w:val="0F462A"/>
          <w:sz w:val="20"/>
          <w:szCs w:val="20"/>
          <w:lang w:val="en-US"/>
        </w:rPr>
        <w:t>.</w:t>
      </w:r>
    </w:p>
    <w:p w14:paraId="15336411" w14:textId="77777777" w:rsidR="001D5FE9" w:rsidRPr="00DB26AA" w:rsidRDefault="001D5FE9" w:rsidP="00357B85">
      <w:pPr>
        <w:rPr>
          <w:rFonts w:ascii="Axiforma Light" w:hAnsi="Axiforma Light" w:cs="Arial"/>
          <w:color w:val="0F462A"/>
          <w:sz w:val="20"/>
          <w:szCs w:val="20"/>
          <w:lang w:val="en-US"/>
        </w:rPr>
      </w:pPr>
    </w:p>
    <w:p w14:paraId="4B824341" w14:textId="77777777" w:rsidR="00450593" w:rsidRPr="00DB26AA" w:rsidRDefault="00450593" w:rsidP="00357B85">
      <w:pPr>
        <w:rPr>
          <w:rFonts w:ascii="Axiforma Light" w:hAnsi="Axiforma Light" w:cs="Arial"/>
          <w:color w:val="0F462A"/>
          <w:sz w:val="20"/>
          <w:szCs w:val="20"/>
          <w:lang w:val="en-US"/>
        </w:rPr>
      </w:pPr>
    </w:p>
    <w:p w14:paraId="4D37FEE9" w14:textId="4D30EAE1" w:rsidR="000A6078" w:rsidRPr="00233991" w:rsidRDefault="00603DA4" w:rsidP="00A16456">
      <w:pPr>
        <w:pStyle w:val="paragraph"/>
        <w:spacing w:before="0" w:beforeAutospacing="0" w:after="0" w:afterAutospacing="0" w:line="276" w:lineRule="auto"/>
        <w:textAlignment w:val="baseline"/>
        <w:rPr>
          <w:rFonts w:ascii="Axiforma Light" w:hAnsi="Axiforma Light" w:cs="Segoe UI"/>
          <w:sz w:val="16"/>
          <w:szCs w:val="16"/>
        </w:rPr>
      </w:pPr>
      <w:r w:rsidRPr="00291734">
        <w:rPr>
          <w:rStyle w:val="normaltextrun"/>
          <w:rFonts w:ascii="Axiforma Light" w:eastAsiaTheme="minorEastAsia" w:hAnsi="Axiforma Light" w:cs="Segoe UI"/>
          <w:sz w:val="16"/>
          <w:szCs w:val="16"/>
        </w:rPr>
        <w:br/>
      </w:r>
      <w:r w:rsidR="000A6078" w:rsidRPr="00137895">
        <w:rPr>
          <w:noProof/>
        </w:rPr>
        <w:drawing>
          <wp:anchor distT="0" distB="0" distL="114300" distR="114300" simplePos="0" relativeHeight="251658241" behindDoc="0" locked="0" layoutInCell="1" allowOverlap="1" wp14:anchorId="3447CF88" wp14:editId="41F160FC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5067300" cy="381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A6078"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Fiberhost</w:t>
      </w:r>
      <w:proofErr w:type="spellEnd"/>
      <w:r w:rsidR="000A6078"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 xml:space="preserve"> jest liderem w budowie i zarządzaniu nowoczesną, otwartą infrastrukturą światłowodową typu FTTH (ang.</w:t>
      </w:r>
      <w:r w:rsidR="000A6078" w:rsidRPr="00357B85">
        <w:rPr>
          <w:rStyle w:val="normaltextrun"/>
          <w:rFonts w:ascii="Axiforma Light" w:eastAsiaTheme="minorEastAsia" w:hAnsi="Axiforma Light" w:cs="Segoe UI"/>
          <w:sz w:val="16"/>
          <w:szCs w:val="16"/>
        </w:rPr>
        <w:t> </w:t>
      </w:r>
      <w:proofErr w:type="spellStart"/>
      <w:r w:rsidR="000A6078" w:rsidRPr="00357B85">
        <w:rPr>
          <w:rStyle w:val="normaltextrun"/>
          <w:rFonts w:eastAsiaTheme="minorEastAsia"/>
          <w:sz w:val="16"/>
          <w:szCs w:val="16"/>
        </w:rPr>
        <w:t>Fiber</w:t>
      </w:r>
      <w:proofErr w:type="spellEnd"/>
      <w:r w:rsidR="000A6078"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-To-The-Home, światłowód do domu) w Polsce.</w:t>
      </w:r>
      <w:r w:rsidR="000A6078"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="000A6078" w:rsidRPr="00233991">
        <w:rPr>
          <w:rStyle w:val="eop"/>
          <w:rFonts w:ascii="Calibri" w:hAnsi="Calibri" w:cs="Calibri"/>
          <w:sz w:val="16"/>
          <w:szCs w:val="16"/>
        </w:rPr>
        <w:t> </w:t>
      </w:r>
    </w:p>
    <w:p w14:paraId="783B0FCD" w14:textId="77777777" w:rsidR="000A6078" w:rsidRDefault="000A6078" w:rsidP="00A16456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xiforma Light" w:eastAsiaTheme="minorEastAsia" w:hAnsi="Axiforma Light" w:cs="Segoe UI"/>
          <w:sz w:val="16"/>
          <w:szCs w:val="16"/>
        </w:rPr>
      </w:pPr>
    </w:p>
    <w:p w14:paraId="0CDA1F8A" w14:textId="77777777" w:rsidR="000A6078" w:rsidRDefault="000A6078" w:rsidP="00A16456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Calibri" w:eastAsiaTheme="minorEastAsia" w:hAnsi="Calibri" w:cs="Calibri"/>
          <w:sz w:val="16"/>
          <w:szCs w:val="16"/>
        </w:rPr>
      </w:pP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Spółka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ś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wiadczy us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ł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ugi hurtowe dla lokalnych i ogólnopolskich dostawców telekomunikacyjnych. Dzięki temu mieszkańcy znajdujący się w zasięgu otwartej sieci światłowodowej Fiberhost, mogą korzystać z szerokiej oferty usług internetowych oraz telewizyjnych, a operatorzy mają dostęp do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bogatej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oferty us</w:t>
      </w:r>
      <w:r w:rsidRPr="00233991">
        <w:rPr>
          <w:rStyle w:val="normaltextrun"/>
          <w:rFonts w:ascii="Axiforma Light" w:eastAsiaTheme="minorEastAsia" w:hAnsi="Axiforma Light" w:cs="Axiforma"/>
          <w:sz w:val="16"/>
          <w:szCs w:val="16"/>
        </w:rPr>
        <w:t>ł</w:t>
      </w:r>
      <w:r w:rsidRPr="00233991">
        <w:rPr>
          <w:rStyle w:val="normaltextrun"/>
          <w:rFonts w:ascii="Axiforma Light" w:eastAsiaTheme="minorEastAsia" w:hAnsi="Axiforma Light" w:cs="Segoe UI"/>
          <w:sz w:val="16"/>
          <w:szCs w:val="16"/>
        </w:rPr>
        <w:t>ug hurtowych.</w:t>
      </w:r>
      <w:r w:rsidRPr="00233991">
        <w:rPr>
          <w:rStyle w:val="normaltextrun"/>
          <w:rFonts w:ascii="Calibri" w:eastAsiaTheme="minorEastAsia" w:hAnsi="Calibri" w:cs="Calibri"/>
          <w:sz w:val="16"/>
          <w:szCs w:val="16"/>
        </w:rPr>
        <w:t> </w:t>
      </w:r>
    </w:p>
    <w:p w14:paraId="26F8B28C" w14:textId="77777777" w:rsidR="000A6078" w:rsidRDefault="000A6078" w:rsidP="00A16456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Calibri" w:hAnsi="Calibri" w:cs="Calibri"/>
          <w:sz w:val="16"/>
          <w:szCs w:val="16"/>
        </w:rPr>
      </w:pPr>
    </w:p>
    <w:p w14:paraId="2DE66E4A" w14:textId="77777777" w:rsidR="000A6078" w:rsidRDefault="000A6078" w:rsidP="00A16456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40"/>
          <w:szCs w:val="40"/>
        </w:rPr>
      </w:pPr>
      <w:r w:rsidRPr="00E96D16">
        <w:rPr>
          <w:rFonts w:ascii="Axiforma Black" w:hAnsi="Axiforma Black" w:cstheme="minorHAnsi"/>
          <w:b/>
          <w:bCs/>
          <w:color w:val="000000" w:themeColor="text1"/>
          <w:sz w:val="40"/>
          <w:szCs w:val="40"/>
        </w:rPr>
        <w:t>Kontakt dla mediów:</w:t>
      </w:r>
    </w:p>
    <w:p w14:paraId="7C21E705" w14:textId="77777777" w:rsidR="000A6078" w:rsidRPr="00DC15B9" w:rsidRDefault="000A6078" w:rsidP="00A16456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10"/>
          <w:szCs w:val="10"/>
        </w:rPr>
      </w:pPr>
    </w:p>
    <w:p w14:paraId="3BA8985D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Karolina Pawlik</w:t>
      </w:r>
    </w:p>
    <w:p w14:paraId="4DE9F0D7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Fiberhost S.A.</w:t>
      </w:r>
    </w:p>
    <w:p w14:paraId="22C945C5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732 450</w:t>
      </w:r>
      <w:r w:rsidRPr="008F4E55">
        <w:rPr>
          <w:rFonts w:ascii="Cambria" w:hAnsi="Cambria" w:cs="Cambria"/>
          <w:color w:val="000000" w:themeColor="text1"/>
          <w:sz w:val="20"/>
          <w:szCs w:val="20"/>
          <w:lang w:val="nb-NO"/>
        </w:rPr>
        <w:t> </w:t>
      </w: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197</w:t>
      </w:r>
    </w:p>
    <w:p w14:paraId="1E864BFE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  <w:t>karolina.pawlik@fiberhost.com</w:t>
      </w:r>
    </w:p>
    <w:p w14:paraId="211E164F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fr-FR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  <w:lang w:val="fr-FR"/>
        </w:rPr>
        <w:t>fiberhost.com</w:t>
      </w:r>
    </w:p>
    <w:p w14:paraId="1A4A8FAC" w14:textId="77777777" w:rsidR="000A6078" w:rsidRPr="008F4E55" w:rsidRDefault="000A6078" w:rsidP="00A16456">
      <w:pPr>
        <w:spacing w:line="276" w:lineRule="auto"/>
        <w:rPr>
          <w:rFonts w:ascii="Axiforma Black" w:hAnsi="Axiforma Black" w:cstheme="minorHAnsi"/>
          <w:b/>
          <w:bCs/>
          <w:color w:val="000000" w:themeColor="text1"/>
          <w:sz w:val="20"/>
          <w:szCs w:val="20"/>
        </w:rPr>
      </w:pPr>
    </w:p>
    <w:p w14:paraId="39766B16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Maciej Piotrowski</w:t>
      </w:r>
    </w:p>
    <w:p w14:paraId="0EF70E47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</w:rPr>
      </w:pPr>
      <w:r w:rsidRPr="008F4E55">
        <w:rPr>
          <w:rFonts w:ascii="Axiforma Light" w:hAnsi="Axiforma Light" w:cstheme="minorHAnsi"/>
          <w:color w:val="000000" w:themeColor="text1"/>
          <w:sz w:val="20"/>
          <w:szCs w:val="20"/>
        </w:rPr>
        <w:t>MSL</w:t>
      </w:r>
    </w:p>
    <w:p w14:paraId="36EB60C2" w14:textId="77777777" w:rsidR="000A6078" w:rsidRPr="008F4E55" w:rsidRDefault="000A6078" w:rsidP="00A16456">
      <w:pPr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="Calibri Light"/>
          <w:color w:val="000000"/>
          <w:sz w:val="20"/>
          <w:szCs w:val="20"/>
        </w:rPr>
        <w:t>538 531 802</w:t>
      </w:r>
    </w:p>
    <w:p w14:paraId="7EEBB755" w14:textId="77777777" w:rsidR="000A6078" w:rsidRPr="008F4E55" w:rsidRDefault="000A6078" w:rsidP="00A16456">
      <w:pPr>
        <w:spacing w:line="276" w:lineRule="auto"/>
        <w:rPr>
          <w:rFonts w:ascii="Axiforma Light" w:hAnsi="Axiforma Light" w:cstheme="minorHAnsi"/>
          <w:color w:val="000000" w:themeColor="text1"/>
          <w:sz w:val="20"/>
          <w:szCs w:val="20"/>
          <w:lang w:val="nb-NO"/>
        </w:rPr>
      </w:pPr>
      <w:r w:rsidRPr="008F4E55">
        <w:rPr>
          <w:rFonts w:ascii="Axiforma Light" w:hAnsi="Axiforma Light" w:cs="Calibri Light"/>
          <w:color w:val="000000"/>
          <w:sz w:val="20"/>
          <w:szCs w:val="20"/>
        </w:rPr>
        <w:t>maciej.piotrowski@mslgroup.com</w:t>
      </w:r>
    </w:p>
    <w:p w14:paraId="18E21B0A" w14:textId="2CC54C14" w:rsidR="000A6078" w:rsidRDefault="000A6078" w:rsidP="001232DB">
      <w:pPr>
        <w:spacing w:before="240" w:after="240" w:line="276" w:lineRule="auto"/>
        <w:rPr>
          <w:rFonts w:ascii="Axiforma Light" w:hAnsi="Axiforma Light" w:cs="Arial"/>
          <w:sz w:val="20"/>
          <w:szCs w:val="20"/>
        </w:rPr>
        <w:sectPr w:rsidR="000A6078" w:rsidSect="00357B85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35341750" w14:textId="79201901" w:rsidR="000A6078" w:rsidRPr="004C263E" w:rsidRDefault="000A6078" w:rsidP="001232DB">
      <w:pPr>
        <w:spacing w:before="240" w:after="240" w:line="276" w:lineRule="auto"/>
      </w:pPr>
    </w:p>
    <w:sectPr w:rsidR="000A6078" w:rsidRPr="004C263E" w:rsidSect="00357B85">
      <w:headerReference w:type="default" r:id="rId19"/>
      <w:footerReference w:type="default" r:id="rId20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6A327" w14:textId="77777777" w:rsidR="00BF5416" w:rsidRDefault="00BF5416" w:rsidP="00681075">
      <w:r>
        <w:separator/>
      </w:r>
    </w:p>
  </w:endnote>
  <w:endnote w:type="continuationSeparator" w:id="0">
    <w:p w14:paraId="0DE0FF77" w14:textId="77777777" w:rsidR="00BF5416" w:rsidRDefault="00BF5416" w:rsidP="00681075">
      <w:r>
        <w:continuationSeparator/>
      </w:r>
    </w:p>
  </w:endnote>
  <w:endnote w:type="continuationNotice" w:id="1">
    <w:p w14:paraId="42125CA4" w14:textId="77777777" w:rsidR="00BF5416" w:rsidRDefault="00BF54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xiforma Black">
    <w:altName w:val="Calibri"/>
    <w:charset w:val="EE"/>
    <w:family w:val="auto"/>
    <w:pitch w:val="variable"/>
    <w:sig w:usb0="A000022F" w:usb1="0000201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xiforma">
    <w:altName w:val="Calibri"/>
    <w:charset w:val="EE"/>
    <w:family w:val="auto"/>
    <w:pitch w:val="variable"/>
    <w:sig w:usb0="A000022F" w:usb1="0000201B" w:usb2="00000000" w:usb3="00000000" w:csb0="00000097" w:csb1="00000000"/>
  </w:font>
  <w:font w:name="Axiforma Light">
    <w:altName w:val="Calibri"/>
    <w:charset w:val="EE"/>
    <w:family w:val="auto"/>
    <w:pitch w:val="variable"/>
    <w:sig w:usb0="A000022F" w:usb1="0000201B" w:usb2="00000000" w:usb3="00000000" w:csb0="000000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9E738" w14:textId="77777777" w:rsidR="001532F1" w:rsidRDefault="001532F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EFE7" w14:textId="77777777" w:rsidR="000A6078" w:rsidRDefault="000A6078">
    <w:pPr>
      <w:pStyle w:val="Stopka"/>
    </w:pPr>
    <w:r w:rsidRPr="00137895">
      <w:rPr>
        <w:noProof/>
      </w:rPr>
      <w:drawing>
        <wp:anchor distT="0" distB="0" distL="114300" distR="114300" simplePos="0" relativeHeight="251658242" behindDoc="0" locked="0" layoutInCell="1" allowOverlap="1" wp14:anchorId="23DD8355" wp14:editId="0404076F">
          <wp:simplePos x="0" y="0"/>
          <wp:positionH relativeFrom="column">
            <wp:posOffset>5155565</wp:posOffset>
          </wp:positionH>
          <wp:positionV relativeFrom="paragraph">
            <wp:posOffset>12065</wp:posOffset>
          </wp:positionV>
          <wp:extent cx="876300" cy="152400"/>
          <wp:effectExtent l="0" t="0" r="0" b="0"/>
          <wp:wrapSquare wrapText="bothSides"/>
          <wp:docPr id="7" name="Picture 7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clipart&#10;&#10;Opis wygenerowany automatycznie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7895">
      <w:rPr>
        <w:noProof/>
      </w:rPr>
      <w:drawing>
        <wp:anchor distT="0" distB="0" distL="114300" distR="114300" simplePos="0" relativeHeight="251658243" behindDoc="0" locked="0" layoutInCell="1" allowOverlap="1" wp14:anchorId="299DDF9A" wp14:editId="2897EC37">
          <wp:simplePos x="0" y="0"/>
          <wp:positionH relativeFrom="column">
            <wp:posOffset>0</wp:posOffset>
          </wp:positionH>
          <wp:positionV relativeFrom="paragraph">
            <wp:posOffset>39370</wp:posOffset>
          </wp:positionV>
          <wp:extent cx="5067300" cy="381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7300" cy="38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2D14C" w14:textId="77777777" w:rsidR="001532F1" w:rsidRDefault="001532F1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FC167" w14:textId="77777777" w:rsidR="00137895" w:rsidRDefault="00137895">
    <w:pPr>
      <w:pStyle w:val="Stopka"/>
    </w:pPr>
    <w:r w:rsidRPr="00137895">
      <w:rPr>
        <w:noProof/>
      </w:rPr>
      <w:drawing>
        <wp:anchor distT="0" distB="0" distL="114300" distR="114300" simplePos="0" relativeHeight="251658246" behindDoc="0" locked="0" layoutInCell="1" allowOverlap="1" wp14:anchorId="781989F1" wp14:editId="06CDD233">
          <wp:simplePos x="0" y="0"/>
          <wp:positionH relativeFrom="column">
            <wp:posOffset>5155565</wp:posOffset>
          </wp:positionH>
          <wp:positionV relativeFrom="paragraph">
            <wp:posOffset>12065</wp:posOffset>
          </wp:positionV>
          <wp:extent cx="876300" cy="152400"/>
          <wp:effectExtent l="0" t="0" r="0" b="0"/>
          <wp:wrapSquare wrapText="bothSides"/>
          <wp:docPr id="3" name="Picture 3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clipart&#10;&#10;Opis wygenerowany automatycznie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7895">
      <w:rPr>
        <w:noProof/>
      </w:rPr>
      <w:drawing>
        <wp:anchor distT="0" distB="0" distL="114300" distR="114300" simplePos="0" relativeHeight="251658247" behindDoc="0" locked="0" layoutInCell="1" allowOverlap="1" wp14:anchorId="21059485" wp14:editId="6E1F6950">
          <wp:simplePos x="0" y="0"/>
          <wp:positionH relativeFrom="column">
            <wp:posOffset>0</wp:posOffset>
          </wp:positionH>
          <wp:positionV relativeFrom="paragraph">
            <wp:posOffset>39370</wp:posOffset>
          </wp:positionV>
          <wp:extent cx="5067300" cy="38100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7300" cy="38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70331" w14:textId="77777777" w:rsidR="00BF5416" w:rsidRDefault="00BF5416" w:rsidP="00681075">
      <w:r>
        <w:separator/>
      </w:r>
    </w:p>
  </w:footnote>
  <w:footnote w:type="continuationSeparator" w:id="0">
    <w:p w14:paraId="03A6A922" w14:textId="77777777" w:rsidR="00BF5416" w:rsidRDefault="00BF5416" w:rsidP="00681075">
      <w:r>
        <w:continuationSeparator/>
      </w:r>
    </w:p>
  </w:footnote>
  <w:footnote w:type="continuationNotice" w:id="1">
    <w:p w14:paraId="12CFB8ED" w14:textId="77777777" w:rsidR="00BF5416" w:rsidRDefault="00BF54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E8B4" w14:textId="77777777" w:rsidR="001532F1" w:rsidRDefault="001532F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Siatkatabelijasna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5"/>
      <w:gridCol w:w="4678"/>
    </w:tblGrid>
    <w:tr w:rsidR="000A6078" w:rsidRPr="005B2FCE" w14:paraId="24E7AA14" w14:textId="77777777" w:rsidTr="004D5A4B">
      <w:trPr>
        <w:trHeight w:val="1152"/>
      </w:trPr>
      <w:tc>
        <w:tcPr>
          <w:tcW w:w="4815" w:type="dxa"/>
        </w:tcPr>
        <w:p w14:paraId="47688C51" w14:textId="77777777" w:rsidR="000A6078" w:rsidRPr="005B2FCE" w:rsidRDefault="000A6078" w:rsidP="0085120E">
          <w:pPr>
            <w:pStyle w:val="Nagwek"/>
            <w:rPr>
              <w:noProof/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2B2B3850" wp14:editId="341C1F18">
                <wp:simplePos x="0" y="0"/>
                <wp:positionH relativeFrom="column">
                  <wp:posOffset>-8255</wp:posOffset>
                </wp:positionH>
                <wp:positionV relativeFrom="paragraph">
                  <wp:posOffset>73025</wp:posOffset>
                </wp:positionV>
                <wp:extent cx="1130300" cy="177800"/>
                <wp:effectExtent l="0" t="0" r="0" b="0"/>
                <wp:wrapSquare wrapText="bothSides"/>
                <wp:docPr id="5" name="Picture 5" descr="Obraz zawierający tekst, clipar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braz 4" descr="Obraz zawierający tekst, clipart&#10;&#10;Opis wygenerowany automatycznie"/>
                        <pic:cNvPicPr/>
                      </pic:nvPicPr>
                      <pic:blipFill>
                        <a:blip r:embed="rId1" cstate="email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0300" cy="177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78" w:type="dxa"/>
        </w:tcPr>
        <w:p w14:paraId="10DBC796" w14:textId="77777777" w:rsidR="000A6078" w:rsidRDefault="000A6078" w:rsidP="0085120E">
          <w:pPr>
            <w:pStyle w:val="Nagwek"/>
            <w:jc w:val="right"/>
            <w:rPr>
              <w:rFonts w:ascii="Axiforma Black" w:hAnsi="Axiforma Black" w:cs="Arial"/>
              <w:b/>
              <w:bCs/>
              <w:color w:val="0F462A"/>
            </w:rPr>
          </w:pPr>
          <w:r w:rsidRPr="004D5A4B">
            <w:rPr>
              <w:rFonts w:ascii="Axiforma Black" w:hAnsi="Axiforma Black" w:cs="Arial"/>
              <w:b/>
              <w:bCs/>
              <w:color w:val="0F462A"/>
            </w:rPr>
            <w:t>INFORMACJA</w:t>
          </w:r>
          <w:r>
            <w:rPr>
              <w:rFonts w:ascii="Axiforma Black" w:hAnsi="Axiforma Black" w:cs="Arial"/>
              <w:b/>
              <w:bCs/>
              <w:color w:val="0F462A"/>
            </w:rPr>
            <w:t xml:space="preserve"> PRASOWA</w:t>
          </w:r>
        </w:p>
        <w:p w14:paraId="5A8475E5" w14:textId="2E25F7E0" w:rsidR="000A6078" w:rsidRPr="009B6A89" w:rsidRDefault="00272F13" w:rsidP="003C4A25">
          <w:pPr>
            <w:spacing w:line="240" w:lineRule="exact"/>
            <w:jc w:val="right"/>
            <w:rPr>
              <w:rFonts w:ascii="Axiforma Light" w:hAnsi="Axiforma Light"/>
              <w:color w:val="0F462A"/>
            </w:rPr>
          </w:pPr>
          <w:r>
            <w:rPr>
              <w:rFonts w:ascii="Axiforma Light" w:hAnsi="Axiforma Light"/>
              <w:color w:val="0F462A"/>
            </w:rPr>
            <w:t>11</w:t>
          </w:r>
          <w:r w:rsidR="000A6078">
            <w:rPr>
              <w:rFonts w:ascii="Axiforma Light" w:hAnsi="Axiforma Light"/>
              <w:color w:val="0F462A"/>
            </w:rPr>
            <w:t>.0</w:t>
          </w:r>
          <w:r w:rsidR="00053EDB">
            <w:rPr>
              <w:rFonts w:ascii="Axiforma Light" w:hAnsi="Axiforma Light"/>
              <w:color w:val="0F462A"/>
            </w:rPr>
            <w:t>5</w:t>
          </w:r>
          <w:r w:rsidR="000A6078" w:rsidRPr="009B6A89">
            <w:rPr>
              <w:rFonts w:ascii="Axiforma Light" w:hAnsi="Axiforma Light"/>
              <w:color w:val="0F462A"/>
            </w:rPr>
            <w:t>.202</w:t>
          </w:r>
          <w:r w:rsidR="000A6078">
            <w:rPr>
              <w:rFonts w:ascii="Axiforma Light" w:hAnsi="Axiforma Light"/>
              <w:color w:val="0F462A"/>
            </w:rPr>
            <w:t>3</w:t>
          </w:r>
          <w:r w:rsidR="000A6078" w:rsidRPr="009B6A89">
            <w:rPr>
              <w:rFonts w:ascii="Axiforma Light" w:hAnsi="Axiforma Light"/>
              <w:color w:val="0F462A"/>
            </w:rPr>
            <w:t xml:space="preserve"> r.</w:t>
          </w:r>
        </w:p>
        <w:p w14:paraId="26ABB912" w14:textId="77777777" w:rsidR="000A6078" w:rsidRPr="00FE270E" w:rsidRDefault="000A6078" w:rsidP="0085120E">
          <w:pPr>
            <w:pStyle w:val="Nagwek"/>
            <w:jc w:val="right"/>
            <w:rPr>
              <w:rFonts w:cs="Arial"/>
              <w:sz w:val="18"/>
              <w:szCs w:val="18"/>
            </w:rPr>
          </w:pPr>
        </w:p>
      </w:tc>
    </w:tr>
    <w:tr w:rsidR="000A6078" w:rsidRPr="005B2FCE" w14:paraId="1E645B0A" w14:textId="77777777" w:rsidTr="004D5A4B">
      <w:trPr>
        <w:trHeight w:val="139"/>
      </w:trPr>
      <w:tc>
        <w:tcPr>
          <w:tcW w:w="9493" w:type="dxa"/>
          <w:gridSpan w:val="2"/>
        </w:tcPr>
        <w:p w14:paraId="66748021" w14:textId="77777777" w:rsidR="000A6078" w:rsidRPr="005B2FCE" w:rsidRDefault="000A6078" w:rsidP="0085120E">
          <w:pPr>
            <w:pStyle w:val="Nagwek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1" behindDoc="0" locked="0" layoutInCell="1" allowOverlap="1" wp14:anchorId="35E1A0E1" wp14:editId="2BE5A451">
                <wp:simplePos x="0" y="0"/>
                <wp:positionH relativeFrom="column">
                  <wp:posOffset>-23495</wp:posOffset>
                </wp:positionH>
                <wp:positionV relativeFrom="paragraph">
                  <wp:posOffset>3175</wp:posOffset>
                </wp:positionV>
                <wp:extent cx="800100" cy="38100"/>
                <wp:effectExtent l="0" t="0" r="0" b="0"/>
                <wp:wrapSquare wrapText="bothSides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/>
                        <pic:cNvPicPr/>
                      </pic:nvPicPr>
                      <pic:blipFill>
                        <a:blip r:embed="rId2" cstate="email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38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B055B70" w14:textId="77777777" w:rsidR="000A6078" w:rsidRDefault="000A607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6493" w14:textId="77777777" w:rsidR="001532F1" w:rsidRDefault="001532F1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Siatkatabelijasna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5"/>
      <w:gridCol w:w="4678"/>
    </w:tblGrid>
    <w:tr w:rsidR="002B67C8" w:rsidRPr="005B2FCE" w14:paraId="56845FB3" w14:textId="77777777" w:rsidTr="004D5A4B">
      <w:trPr>
        <w:trHeight w:val="1152"/>
      </w:trPr>
      <w:tc>
        <w:tcPr>
          <w:tcW w:w="4815" w:type="dxa"/>
        </w:tcPr>
        <w:p w14:paraId="6F14E646" w14:textId="77777777" w:rsidR="002B67C8" w:rsidRPr="005B2FCE" w:rsidRDefault="002B67C8" w:rsidP="0085120E">
          <w:pPr>
            <w:pStyle w:val="Nagwek"/>
            <w:rPr>
              <w:noProof/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4" behindDoc="0" locked="0" layoutInCell="1" allowOverlap="1" wp14:anchorId="674DC894" wp14:editId="2E14C45C">
                <wp:simplePos x="0" y="0"/>
                <wp:positionH relativeFrom="column">
                  <wp:posOffset>-8255</wp:posOffset>
                </wp:positionH>
                <wp:positionV relativeFrom="paragraph">
                  <wp:posOffset>73025</wp:posOffset>
                </wp:positionV>
                <wp:extent cx="1130300" cy="177800"/>
                <wp:effectExtent l="0" t="0" r="0" b="0"/>
                <wp:wrapSquare wrapText="bothSides"/>
                <wp:docPr id="4" name="Picture 4" descr="Obraz zawierający tekst, clipar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braz 4" descr="Obraz zawierający tekst, clipart&#10;&#10;Opis wygenerowany automatycznie"/>
                        <pic:cNvPicPr/>
                      </pic:nvPicPr>
                      <pic:blipFill>
                        <a:blip r:embed="rId1" cstate="email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0300" cy="177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78" w:type="dxa"/>
        </w:tcPr>
        <w:p w14:paraId="0FD30F4F" w14:textId="77777777" w:rsidR="002B67C8" w:rsidRDefault="003C4A25" w:rsidP="0085120E">
          <w:pPr>
            <w:pStyle w:val="Nagwek"/>
            <w:jc w:val="right"/>
            <w:rPr>
              <w:rFonts w:ascii="Axiforma Black" w:hAnsi="Axiforma Black" w:cs="Arial"/>
              <w:b/>
              <w:bCs/>
              <w:color w:val="0F462A"/>
            </w:rPr>
          </w:pPr>
          <w:r w:rsidRPr="004D5A4B">
            <w:rPr>
              <w:rFonts w:ascii="Axiforma Black" w:hAnsi="Axiforma Black" w:cs="Arial"/>
              <w:b/>
              <w:bCs/>
              <w:color w:val="0F462A"/>
            </w:rPr>
            <w:t>INFORMACJA</w:t>
          </w:r>
          <w:r>
            <w:rPr>
              <w:rFonts w:ascii="Axiforma Black" w:hAnsi="Axiforma Black" w:cs="Arial"/>
              <w:b/>
              <w:bCs/>
              <w:color w:val="0F462A"/>
            </w:rPr>
            <w:t xml:space="preserve"> PRASOWA</w:t>
          </w:r>
        </w:p>
        <w:p w14:paraId="2EFEF130" w14:textId="77777777" w:rsidR="003C4A25" w:rsidRPr="009B6A89" w:rsidRDefault="00A16456" w:rsidP="003C4A25">
          <w:pPr>
            <w:spacing w:line="240" w:lineRule="exact"/>
            <w:jc w:val="right"/>
            <w:rPr>
              <w:rFonts w:ascii="Axiforma Light" w:hAnsi="Axiforma Light"/>
              <w:color w:val="0F462A"/>
            </w:rPr>
          </w:pPr>
          <w:r>
            <w:rPr>
              <w:rFonts w:ascii="Axiforma Light" w:hAnsi="Axiforma Light"/>
              <w:color w:val="0F462A"/>
            </w:rPr>
            <w:t>12</w:t>
          </w:r>
          <w:r w:rsidR="003C4A25">
            <w:rPr>
              <w:rFonts w:ascii="Axiforma Light" w:hAnsi="Axiforma Light"/>
              <w:color w:val="0F462A"/>
            </w:rPr>
            <w:t>.0</w:t>
          </w:r>
          <w:r>
            <w:rPr>
              <w:rFonts w:ascii="Axiforma Light" w:hAnsi="Axiforma Light"/>
              <w:color w:val="0F462A"/>
            </w:rPr>
            <w:t>4</w:t>
          </w:r>
          <w:r w:rsidR="003C4A25" w:rsidRPr="009B6A89">
            <w:rPr>
              <w:rFonts w:ascii="Axiforma Light" w:hAnsi="Axiforma Light"/>
              <w:color w:val="0F462A"/>
            </w:rPr>
            <w:t>.202</w:t>
          </w:r>
          <w:r w:rsidR="003C4A25">
            <w:rPr>
              <w:rFonts w:ascii="Axiforma Light" w:hAnsi="Axiforma Light"/>
              <w:color w:val="0F462A"/>
            </w:rPr>
            <w:t>3</w:t>
          </w:r>
          <w:r w:rsidR="003C4A25" w:rsidRPr="009B6A89">
            <w:rPr>
              <w:rFonts w:ascii="Axiforma Light" w:hAnsi="Axiforma Light"/>
              <w:color w:val="0F462A"/>
            </w:rPr>
            <w:t xml:space="preserve"> r.</w:t>
          </w:r>
        </w:p>
        <w:p w14:paraId="05778DB7" w14:textId="77777777" w:rsidR="003C4A25" w:rsidRPr="00FE270E" w:rsidRDefault="003C4A25" w:rsidP="0085120E">
          <w:pPr>
            <w:pStyle w:val="Nagwek"/>
            <w:jc w:val="right"/>
            <w:rPr>
              <w:rFonts w:cs="Arial"/>
              <w:sz w:val="18"/>
              <w:szCs w:val="18"/>
            </w:rPr>
          </w:pPr>
        </w:p>
      </w:tc>
    </w:tr>
    <w:tr w:rsidR="002B67C8" w:rsidRPr="005B2FCE" w14:paraId="65F78065" w14:textId="77777777" w:rsidTr="004D5A4B">
      <w:trPr>
        <w:trHeight w:val="139"/>
      </w:trPr>
      <w:tc>
        <w:tcPr>
          <w:tcW w:w="9493" w:type="dxa"/>
          <w:gridSpan w:val="2"/>
        </w:tcPr>
        <w:p w14:paraId="2F58350A" w14:textId="77777777" w:rsidR="002B67C8" w:rsidRPr="005B2FCE" w:rsidRDefault="002B67C8" w:rsidP="0085120E">
          <w:pPr>
            <w:pStyle w:val="Nagwek"/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anchor distT="0" distB="0" distL="114300" distR="114300" simplePos="0" relativeHeight="251658245" behindDoc="0" locked="0" layoutInCell="1" allowOverlap="1" wp14:anchorId="6DBDDB28" wp14:editId="278D704A">
                <wp:simplePos x="0" y="0"/>
                <wp:positionH relativeFrom="column">
                  <wp:posOffset>-23495</wp:posOffset>
                </wp:positionH>
                <wp:positionV relativeFrom="paragraph">
                  <wp:posOffset>3175</wp:posOffset>
                </wp:positionV>
                <wp:extent cx="800100" cy="38100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/>
                        <pic:cNvPicPr/>
                      </pic:nvPicPr>
                      <pic:blipFill>
                        <a:blip r:embed="rId2" cstate="email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38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30592A2" w14:textId="77777777" w:rsidR="00681075" w:rsidRDefault="0068107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pt;height:13pt;visibility:visible" o:bullet="t">
        <v:imagedata r:id="rId1" o:title=""/>
      </v:shape>
    </w:pict>
  </w:numPicBullet>
  <w:abstractNum w:abstractNumId="0" w15:restartNumberingAfterBreak="1">
    <w:nsid w:val="3D3423DB"/>
    <w:multiLevelType w:val="multilevel"/>
    <w:tmpl w:val="6560A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1">
    <w:nsid w:val="4B1D5E97"/>
    <w:multiLevelType w:val="hybridMultilevel"/>
    <w:tmpl w:val="3E825E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5E64B1F"/>
    <w:multiLevelType w:val="hybridMultilevel"/>
    <w:tmpl w:val="43D82214"/>
    <w:lvl w:ilvl="0" w:tplc="E14EF9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443F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2A1B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0ACF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8AF2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6A8BB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7627B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726B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38F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53224106">
    <w:abstractNumId w:val="2"/>
  </w:num>
  <w:num w:numId="2" w16cid:durableId="497618059">
    <w:abstractNumId w:val="0"/>
  </w:num>
  <w:num w:numId="3" w16cid:durableId="1816750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Q3AbKMTEzNTZR0lIJTi4sz8/NACixqAVWAoCosAAAA"/>
  </w:docVars>
  <w:rsids>
    <w:rsidRoot w:val="00681075"/>
    <w:rsid w:val="00004686"/>
    <w:rsid w:val="00005476"/>
    <w:rsid w:val="00011E7E"/>
    <w:rsid w:val="000124B1"/>
    <w:rsid w:val="00013B28"/>
    <w:rsid w:val="00013F9B"/>
    <w:rsid w:val="00014C65"/>
    <w:rsid w:val="00022C91"/>
    <w:rsid w:val="00022ECE"/>
    <w:rsid w:val="000232F9"/>
    <w:rsid w:val="00024C25"/>
    <w:rsid w:val="000261D6"/>
    <w:rsid w:val="00026B99"/>
    <w:rsid w:val="0002752F"/>
    <w:rsid w:val="000304F5"/>
    <w:rsid w:val="00040BA5"/>
    <w:rsid w:val="00040BD5"/>
    <w:rsid w:val="000416C5"/>
    <w:rsid w:val="0004269F"/>
    <w:rsid w:val="000462F5"/>
    <w:rsid w:val="000464D7"/>
    <w:rsid w:val="00047EC0"/>
    <w:rsid w:val="0005191D"/>
    <w:rsid w:val="00053CB5"/>
    <w:rsid w:val="00053EDB"/>
    <w:rsid w:val="0006035F"/>
    <w:rsid w:val="00063E52"/>
    <w:rsid w:val="000656DC"/>
    <w:rsid w:val="0006583A"/>
    <w:rsid w:val="00066885"/>
    <w:rsid w:val="00066FB3"/>
    <w:rsid w:val="00067EC4"/>
    <w:rsid w:val="00067FA6"/>
    <w:rsid w:val="00071497"/>
    <w:rsid w:val="00071733"/>
    <w:rsid w:val="00073A51"/>
    <w:rsid w:val="00074B33"/>
    <w:rsid w:val="00077F65"/>
    <w:rsid w:val="00083C72"/>
    <w:rsid w:val="000843C3"/>
    <w:rsid w:val="00085C1B"/>
    <w:rsid w:val="00085CC8"/>
    <w:rsid w:val="00093C16"/>
    <w:rsid w:val="00094184"/>
    <w:rsid w:val="00096A45"/>
    <w:rsid w:val="000A0605"/>
    <w:rsid w:val="000A6078"/>
    <w:rsid w:val="000B3BB9"/>
    <w:rsid w:val="000C6986"/>
    <w:rsid w:val="000C706E"/>
    <w:rsid w:val="000C7B88"/>
    <w:rsid w:val="000D2DBC"/>
    <w:rsid w:val="000D35E7"/>
    <w:rsid w:val="000D3672"/>
    <w:rsid w:val="000E1493"/>
    <w:rsid w:val="000E2A19"/>
    <w:rsid w:val="000E342F"/>
    <w:rsid w:val="000E5113"/>
    <w:rsid w:val="000E54F4"/>
    <w:rsid w:val="000E7AF9"/>
    <w:rsid w:val="000F02FC"/>
    <w:rsid w:val="000F38E1"/>
    <w:rsid w:val="000F4603"/>
    <w:rsid w:val="00106482"/>
    <w:rsid w:val="00106F12"/>
    <w:rsid w:val="00117025"/>
    <w:rsid w:val="00120396"/>
    <w:rsid w:val="00121938"/>
    <w:rsid w:val="001232DB"/>
    <w:rsid w:val="001250E8"/>
    <w:rsid w:val="001345D3"/>
    <w:rsid w:val="00134B4A"/>
    <w:rsid w:val="00137895"/>
    <w:rsid w:val="00143716"/>
    <w:rsid w:val="00147164"/>
    <w:rsid w:val="00147993"/>
    <w:rsid w:val="00150CDD"/>
    <w:rsid w:val="001522F7"/>
    <w:rsid w:val="001532F1"/>
    <w:rsid w:val="00154581"/>
    <w:rsid w:val="001573E5"/>
    <w:rsid w:val="001602A8"/>
    <w:rsid w:val="00161312"/>
    <w:rsid w:val="00162109"/>
    <w:rsid w:val="00162B92"/>
    <w:rsid w:val="00163574"/>
    <w:rsid w:val="00167BAA"/>
    <w:rsid w:val="001729FE"/>
    <w:rsid w:val="0017444F"/>
    <w:rsid w:val="00174C6F"/>
    <w:rsid w:val="00174FE8"/>
    <w:rsid w:val="0017519A"/>
    <w:rsid w:val="00175C5A"/>
    <w:rsid w:val="00176B40"/>
    <w:rsid w:val="00184B0A"/>
    <w:rsid w:val="0018628C"/>
    <w:rsid w:val="00186E2C"/>
    <w:rsid w:val="0019749B"/>
    <w:rsid w:val="001A33CF"/>
    <w:rsid w:val="001A53C8"/>
    <w:rsid w:val="001A67DF"/>
    <w:rsid w:val="001A6D30"/>
    <w:rsid w:val="001A7408"/>
    <w:rsid w:val="001A77A3"/>
    <w:rsid w:val="001A7A70"/>
    <w:rsid w:val="001B2D4C"/>
    <w:rsid w:val="001B2ED9"/>
    <w:rsid w:val="001B79FE"/>
    <w:rsid w:val="001B7B36"/>
    <w:rsid w:val="001C2286"/>
    <w:rsid w:val="001C4E75"/>
    <w:rsid w:val="001C5005"/>
    <w:rsid w:val="001C590A"/>
    <w:rsid w:val="001C7210"/>
    <w:rsid w:val="001C7215"/>
    <w:rsid w:val="001D00F5"/>
    <w:rsid w:val="001D2D9A"/>
    <w:rsid w:val="001D414F"/>
    <w:rsid w:val="001D5FE9"/>
    <w:rsid w:val="001E1CE0"/>
    <w:rsid w:val="001E50FA"/>
    <w:rsid w:val="001F6EC8"/>
    <w:rsid w:val="00200F07"/>
    <w:rsid w:val="00203C78"/>
    <w:rsid w:val="0020477D"/>
    <w:rsid w:val="0021000A"/>
    <w:rsid w:val="002111C1"/>
    <w:rsid w:val="0022055F"/>
    <w:rsid w:val="0022205A"/>
    <w:rsid w:val="0022379C"/>
    <w:rsid w:val="0023182F"/>
    <w:rsid w:val="00233991"/>
    <w:rsid w:val="00233C92"/>
    <w:rsid w:val="00234B94"/>
    <w:rsid w:val="002408EC"/>
    <w:rsid w:val="002414C9"/>
    <w:rsid w:val="00244E83"/>
    <w:rsid w:val="0024510F"/>
    <w:rsid w:val="0024636A"/>
    <w:rsid w:val="002467C6"/>
    <w:rsid w:val="00246BB2"/>
    <w:rsid w:val="00247E83"/>
    <w:rsid w:val="00250308"/>
    <w:rsid w:val="00250F7B"/>
    <w:rsid w:val="00251375"/>
    <w:rsid w:val="00254AD3"/>
    <w:rsid w:val="00254D86"/>
    <w:rsid w:val="00254F85"/>
    <w:rsid w:val="002577D6"/>
    <w:rsid w:val="00263A01"/>
    <w:rsid w:val="002642BE"/>
    <w:rsid w:val="0026483F"/>
    <w:rsid w:val="002660B9"/>
    <w:rsid w:val="00267B4B"/>
    <w:rsid w:val="002715FE"/>
    <w:rsid w:val="00272F13"/>
    <w:rsid w:val="00273F60"/>
    <w:rsid w:val="00274388"/>
    <w:rsid w:val="002827CF"/>
    <w:rsid w:val="00284013"/>
    <w:rsid w:val="00286F37"/>
    <w:rsid w:val="00287511"/>
    <w:rsid w:val="002876E2"/>
    <w:rsid w:val="00290E23"/>
    <w:rsid w:val="0029100E"/>
    <w:rsid w:val="002913B6"/>
    <w:rsid w:val="00291734"/>
    <w:rsid w:val="002935AD"/>
    <w:rsid w:val="002941DD"/>
    <w:rsid w:val="002949BE"/>
    <w:rsid w:val="00296933"/>
    <w:rsid w:val="00296DCA"/>
    <w:rsid w:val="002A237F"/>
    <w:rsid w:val="002A525F"/>
    <w:rsid w:val="002B09C8"/>
    <w:rsid w:val="002B0DFF"/>
    <w:rsid w:val="002B2035"/>
    <w:rsid w:val="002B67C8"/>
    <w:rsid w:val="002C0D33"/>
    <w:rsid w:val="002C18CB"/>
    <w:rsid w:val="002C2A27"/>
    <w:rsid w:val="002C44E4"/>
    <w:rsid w:val="002C53CE"/>
    <w:rsid w:val="002D1609"/>
    <w:rsid w:val="002D6D32"/>
    <w:rsid w:val="002D76B3"/>
    <w:rsid w:val="002E01BF"/>
    <w:rsid w:val="002E16B0"/>
    <w:rsid w:val="002E1884"/>
    <w:rsid w:val="002E3894"/>
    <w:rsid w:val="002E75B0"/>
    <w:rsid w:val="002F20D7"/>
    <w:rsid w:val="002F2BA2"/>
    <w:rsid w:val="002F6D0A"/>
    <w:rsid w:val="002F7666"/>
    <w:rsid w:val="003006AB"/>
    <w:rsid w:val="00301F34"/>
    <w:rsid w:val="00310286"/>
    <w:rsid w:val="00315A1A"/>
    <w:rsid w:val="00315AD9"/>
    <w:rsid w:val="00323B67"/>
    <w:rsid w:val="00327B34"/>
    <w:rsid w:val="00327E32"/>
    <w:rsid w:val="0033019E"/>
    <w:rsid w:val="00330BB5"/>
    <w:rsid w:val="00330F98"/>
    <w:rsid w:val="0033258E"/>
    <w:rsid w:val="00335815"/>
    <w:rsid w:val="003369B0"/>
    <w:rsid w:val="00336F30"/>
    <w:rsid w:val="0034415D"/>
    <w:rsid w:val="00344B7D"/>
    <w:rsid w:val="0034684C"/>
    <w:rsid w:val="00346D34"/>
    <w:rsid w:val="0035184A"/>
    <w:rsid w:val="0035294D"/>
    <w:rsid w:val="00354883"/>
    <w:rsid w:val="00357B85"/>
    <w:rsid w:val="0036032C"/>
    <w:rsid w:val="00361B77"/>
    <w:rsid w:val="00363D84"/>
    <w:rsid w:val="0036407E"/>
    <w:rsid w:val="00367ECE"/>
    <w:rsid w:val="00374440"/>
    <w:rsid w:val="00374940"/>
    <w:rsid w:val="00374AFF"/>
    <w:rsid w:val="00376F1D"/>
    <w:rsid w:val="00382DC1"/>
    <w:rsid w:val="0038430A"/>
    <w:rsid w:val="0038465D"/>
    <w:rsid w:val="00390679"/>
    <w:rsid w:val="00390FE8"/>
    <w:rsid w:val="0039113F"/>
    <w:rsid w:val="0039490B"/>
    <w:rsid w:val="00394B0A"/>
    <w:rsid w:val="00395513"/>
    <w:rsid w:val="003961D6"/>
    <w:rsid w:val="00396A72"/>
    <w:rsid w:val="003A1DA3"/>
    <w:rsid w:val="003A4A61"/>
    <w:rsid w:val="003A79D0"/>
    <w:rsid w:val="003B2644"/>
    <w:rsid w:val="003B4E30"/>
    <w:rsid w:val="003C2D61"/>
    <w:rsid w:val="003C4A25"/>
    <w:rsid w:val="003C4B4A"/>
    <w:rsid w:val="003C655D"/>
    <w:rsid w:val="003C6E50"/>
    <w:rsid w:val="003D04EF"/>
    <w:rsid w:val="003D0744"/>
    <w:rsid w:val="003D6783"/>
    <w:rsid w:val="003D6923"/>
    <w:rsid w:val="003E526D"/>
    <w:rsid w:val="003F2753"/>
    <w:rsid w:val="003F5CCC"/>
    <w:rsid w:val="00400517"/>
    <w:rsid w:val="00404938"/>
    <w:rsid w:val="00407E7C"/>
    <w:rsid w:val="00412B71"/>
    <w:rsid w:val="00413932"/>
    <w:rsid w:val="00414308"/>
    <w:rsid w:val="004161C4"/>
    <w:rsid w:val="004169F2"/>
    <w:rsid w:val="0042159F"/>
    <w:rsid w:val="0042231F"/>
    <w:rsid w:val="00422E2E"/>
    <w:rsid w:val="00431DC5"/>
    <w:rsid w:val="00434CF5"/>
    <w:rsid w:val="0043621B"/>
    <w:rsid w:val="0043714C"/>
    <w:rsid w:val="00441294"/>
    <w:rsid w:val="00446D34"/>
    <w:rsid w:val="00447601"/>
    <w:rsid w:val="00450593"/>
    <w:rsid w:val="00452A2C"/>
    <w:rsid w:val="00452C6D"/>
    <w:rsid w:val="00453F32"/>
    <w:rsid w:val="0045565C"/>
    <w:rsid w:val="00457855"/>
    <w:rsid w:val="00460402"/>
    <w:rsid w:val="00461982"/>
    <w:rsid w:val="004619C6"/>
    <w:rsid w:val="0046343B"/>
    <w:rsid w:val="0046439A"/>
    <w:rsid w:val="00466235"/>
    <w:rsid w:val="004675EF"/>
    <w:rsid w:val="00470C2A"/>
    <w:rsid w:val="00471171"/>
    <w:rsid w:val="0047269C"/>
    <w:rsid w:val="004746DE"/>
    <w:rsid w:val="00477E32"/>
    <w:rsid w:val="00483882"/>
    <w:rsid w:val="004854CF"/>
    <w:rsid w:val="004867C6"/>
    <w:rsid w:val="004915FF"/>
    <w:rsid w:val="0049216F"/>
    <w:rsid w:val="00493012"/>
    <w:rsid w:val="00493C93"/>
    <w:rsid w:val="004940CB"/>
    <w:rsid w:val="004964A0"/>
    <w:rsid w:val="004A2EFB"/>
    <w:rsid w:val="004A2F00"/>
    <w:rsid w:val="004B08C8"/>
    <w:rsid w:val="004B1095"/>
    <w:rsid w:val="004B3521"/>
    <w:rsid w:val="004B4F9E"/>
    <w:rsid w:val="004B601C"/>
    <w:rsid w:val="004B6396"/>
    <w:rsid w:val="004B66C5"/>
    <w:rsid w:val="004C1EC4"/>
    <w:rsid w:val="004C263E"/>
    <w:rsid w:val="004C4CC1"/>
    <w:rsid w:val="004C5ADC"/>
    <w:rsid w:val="004C6389"/>
    <w:rsid w:val="004C7165"/>
    <w:rsid w:val="004D0D51"/>
    <w:rsid w:val="004D0E79"/>
    <w:rsid w:val="004D4F0D"/>
    <w:rsid w:val="004D5A4B"/>
    <w:rsid w:val="004E0F2F"/>
    <w:rsid w:val="004E47CB"/>
    <w:rsid w:val="004F25B9"/>
    <w:rsid w:val="004F3DCF"/>
    <w:rsid w:val="0050385A"/>
    <w:rsid w:val="0050718A"/>
    <w:rsid w:val="00507855"/>
    <w:rsid w:val="00514620"/>
    <w:rsid w:val="00514E57"/>
    <w:rsid w:val="00520B02"/>
    <w:rsid w:val="00521C3E"/>
    <w:rsid w:val="00524AA5"/>
    <w:rsid w:val="005265BF"/>
    <w:rsid w:val="00526D3B"/>
    <w:rsid w:val="005318C4"/>
    <w:rsid w:val="005343F5"/>
    <w:rsid w:val="0053651E"/>
    <w:rsid w:val="005376BB"/>
    <w:rsid w:val="00545A27"/>
    <w:rsid w:val="00552B62"/>
    <w:rsid w:val="00553AB0"/>
    <w:rsid w:val="005606D9"/>
    <w:rsid w:val="005720B6"/>
    <w:rsid w:val="00573F1C"/>
    <w:rsid w:val="005754BC"/>
    <w:rsid w:val="005767EA"/>
    <w:rsid w:val="0058198A"/>
    <w:rsid w:val="0058244B"/>
    <w:rsid w:val="00584AA1"/>
    <w:rsid w:val="00585F4B"/>
    <w:rsid w:val="0058625B"/>
    <w:rsid w:val="0058658B"/>
    <w:rsid w:val="0059023A"/>
    <w:rsid w:val="00590373"/>
    <w:rsid w:val="0059246E"/>
    <w:rsid w:val="00596CCB"/>
    <w:rsid w:val="00596E18"/>
    <w:rsid w:val="00597217"/>
    <w:rsid w:val="005A2463"/>
    <w:rsid w:val="005A4A4D"/>
    <w:rsid w:val="005A7B0D"/>
    <w:rsid w:val="005B083F"/>
    <w:rsid w:val="005B1017"/>
    <w:rsid w:val="005B1586"/>
    <w:rsid w:val="005B5EDD"/>
    <w:rsid w:val="005B6FBE"/>
    <w:rsid w:val="005C15CE"/>
    <w:rsid w:val="005D13FD"/>
    <w:rsid w:val="005D2C05"/>
    <w:rsid w:val="005D69EF"/>
    <w:rsid w:val="005D784B"/>
    <w:rsid w:val="005E5C6D"/>
    <w:rsid w:val="005F1934"/>
    <w:rsid w:val="005F29AD"/>
    <w:rsid w:val="005F3724"/>
    <w:rsid w:val="005F41A7"/>
    <w:rsid w:val="005F4FFC"/>
    <w:rsid w:val="005F6F8A"/>
    <w:rsid w:val="00600DEC"/>
    <w:rsid w:val="00601810"/>
    <w:rsid w:val="00603DA4"/>
    <w:rsid w:val="00604697"/>
    <w:rsid w:val="00610C0C"/>
    <w:rsid w:val="0061408F"/>
    <w:rsid w:val="00614A08"/>
    <w:rsid w:val="00617426"/>
    <w:rsid w:val="00617882"/>
    <w:rsid w:val="00617CD1"/>
    <w:rsid w:val="00621374"/>
    <w:rsid w:val="00623107"/>
    <w:rsid w:val="00624402"/>
    <w:rsid w:val="00624952"/>
    <w:rsid w:val="00626CC8"/>
    <w:rsid w:val="00627451"/>
    <w:rsid w:val="0063272F"/>
    <w:rsid w:val="00637B2F"/>
    <w:rsid w:val="00640A4F"/>
    <w:rsid w:val="006434DB"/>
    <w:rsid w:val="006436C1"/>
    <w:rsid w:val="00644BB2"/>
    <w:rsid w:val="00646BCA"/>
    <w:rsid w:val="0065304D"/>
    <w:rsid w:val="00653E6D"/>
    <w:rsid w:val="00655CEC"/>
    <w:rsid w:val="00657376"/>
    <w:rsid w:val="0065782A"/>
    <w:rsid w:val="006635E7"/>
    <w:rsid w:val="00667664"/>
    <w:rsid w:val="00667986"/>
    <w:rsid w:val="00671EAF"/>
    <w:rsid w:val="00673FFA"/>
    <w:rsid w:val="00675928"/>
    <w:rsid w:val="00680269"/>
    <w:rsid w:val="00681075"/>
    <w:rsid w:val="00682FBE"/>
    <w:rsid w:val="00683637"/>
    <w:rsid w:val="0068650A"/>
    <w:rsid w:val="00686638"/>
    <w:rsid w:val="00692669"/>
    <w:rsid w:val="00695E72"/>
    <w:rsid w:val="0069712F"/>
    <w:rsid w:val="00697E85"/>
    <w:rsid w:val="006A0677"/>
    <w:rsid w:val="006A10AA"/>
    <w:rsid w:val="006A69A7"/>
    <w:rsid w:val="006B09B2"/>
    <w:rsid w:val="006B26CB"/>
    <w:rsid w:val="006B5D24"/>
    <w:rsid w:val="006B70C1"/>
    <w:rsid w:val="006C3B2F"/>
    <w:rsid w:val="006C4239"/>
    <w:rsid w:val="006C6785"/>
    <w:rsid w:val="006D0B27"/>
    <w:rsid w:val="006D2573"/>
    <w:rsid w:val="006D3D1B"/>
    <w:rsid w:val="006D470E"/>
    <w:rsid w:val="006D4849"/>
    <w:rsid w:val="006D4AB9"/>
    <w:rsid w:val="006D6DEF"/>
    <w:rsid w:val="006D7734"/>
    <w:rsid w:val="006D7AB8"/>
    <w:rsid w:val="006F26FF"/>
    <w:rsid w:val="006F2C3E"/>
    <w:rsid w:val="006F2DD5"/>
    <w:rsid w:val="006F509A"/>
    <w:rsid w:val="006F7666"/>
    <w:rsid w:val="006F7689"/>
    <w:rsid w:val="006F7BA5"/>
    <w:rsid w:val="0070249B"/>
    <w:rsid w:val="00706275"/>
    <w:rsid w:val="00710FB5"/>
    <w:rsid w:val="00713335"/>
    <w:rsid w:val="00716974"/>
    <w:rsid w:val="00717BF0"/>
    <w:rsid w:val="00721C08"/>
    <w:rsid w:val="00732FDA"/>
    <w:rsid w:val="00734931"/>
    <w:rsid w:val="00736257"/>
    <w:rsid w:val="00737522"/>
    <w:rsid w:val="00741594"/>
    <w:rsid w:val="00747845"/>
    <w:rsid w:val="0074787D"/>
    <w:rsid w:val="00753830"/>
    <w:rsid w:val="00755186"/>
    <w:rsid w:val="00757C38"/>
    <w:rsid w:val="00762943"/>
    <w:rsid w:val="007635D4"/>
    <w:rsid w:val="00763E95"/>
    <w:rsid w:val="0076598E"/>
    <w:rsid w:val="007669C4"/>
    <w:rsid w:val="007717C5"/>
    <w:rsid w:val="007731A5"/>
    <w:rsid w:val="007747AB"/>
    <w:rsid w:val="0077538D"/>
    <w:rsid w:val="007768C7"/>
    <w:rsid w:val="00777766"/>
    <w:rsid w:val="007809B1"/>
    <w:rsid w:val="007812FB"/>
    <w:rsid w:val="00783601"/>
    <w:rsid w:val="0078361C"/>
    <w:rsid w:val="00785CE5"/>
    <w:rsid w:val="00785CED"/>
    <w:rsid w:val="00791E11"/>
    <w:rsid w:val="0079252A"/>
    <w:rsid w:val="00794E98"/>
    <w:rsid w:val="007950B9"/>
    <w:rsid w:val="007971E1"/>
    <w:rsid w:val="007A5131"/>
    <w:rsid w:val="007B07C8"/>
    <w:rsid w:val="007B45C2"/>
    <w:rsid w:val="007B5D1B"/>
    <w:rsid w:val="007B733E"/>
    <w:rsid w:val="007C1E86"/>
    <w:rsid w:val="007D2499"/>
    <w:rsid w:val="007D2B27"/>
    <w:rsid w:val="007D568A"/>
    <w:rsid w:val="007D5B09"/>
    <w:rsid w:val="007D6FC2"/>
    <w:rsid w:val="007E43ED"/>
    <w:rsid w:val="007E640A"/>
    <w:rsid w:val="007F1767"/>
    <w:rsid w:val="007F1AC3"/>
    <w:rsid w:val="007F2695"/>
    <w:rsid w:val="007F2B96"/>
    <w:rsid w:val="007F3EC8"/>
    <w:rsid w:val="007F4791"/>
    <w:rsid w:val="007F47E9"/>
    <w:rsid w:val="007F4DF5"/>
    <w:rsid w:val="007F53E9"/>
    <w:rsid w:val="00801281"/>
    <w:rsid w:val="00803261"/>
    <w:rsid w:val="00814ED3"/>
    <w:rsid w:val="00816A32"/>
    <w:rsid w:val="008172DD"/>
    <w:rsid w:val="00817920"/>
    <w:rsid w:val="00820C35"/>
    <w:rsid w:val="00823445"/>
    <w:rsid w:val="00824E32"/>
    <w:rsid w:val="00825316"/>
    <w:rsid w:val="00825955"/>
    <w:rsid w:val="00825FCE"/>
    <w:rsid w:val="00831ADF"/>
    <w:rsid w:val="00832017"/>
    <w:rsid w:val="00841F5A"/>
    <w:rsid w:val="00844485"/>
    <w:rsid w:val="00846CF9"/>
    <w:rsid w:val="00847C55"/>
    <w:rsid w:val="0085120E"/>
    <w:rsid w:val="00851AF1"/>
    <w:rsid w:val="008558C8"/>
    <w:rsid w:val="00856C3C"/>
    <w:rsid w:val="00857B68"/>
    <w:rsid w:val="0086113D"/>
    <w:rsid w:val="008630AD"/>
    <w:rsid w:val="0087530F"/>
    <w:rsid w:val="00875AE7"/>
    <w:rsid w:val="008838A1"/>
    <w:rsid w:val="00885546"/>
    <w:rsid w:val="008858B9"/>
    <w:rsid w:val="00885DDB"/>
    <w:rsid w:val="008874EE"/>
    <w:rsid w:val="00895DBF"/>
    <w:rsid w:val="00896227"/>
    <w:rsid w:val="00896C0B"/>
    <w:rsid w:val="008A11E2"/>
    <w:rsid w:val="008A2942"/>
    <w:rsid w:val="008A44B5"/>
    <w:rsid w:val="008A44FD"/>
    <w:rsid w:val="008A5223"/>
    <w:rsid w:val="008A5F40"/>
    <w:rsid w:val="008B0E3C"/>
    <w:rsid w:val="008B2146"/>
    <w:rsid w:val="008B2C29"/>
    <w:rsid w:val="008B2D97"/>
    <w:rsid w:val="008B388F"/>
    <w:rsid w:val="008B57B0"/>
    <w:rsid w:val="008B5AD2"/>
    <w:rsid w:val="008C1399"/>
    <w:rsid w:val="008C17ED"/>
    <w:rsid w:val="008C1F02"/>
    <w:rsid w:val="008D36EA"/>
    <w:rsid w:val="008D443C"/>
    <w:rsid w:val="008D56A9"/>
    <w:rsid w:val="008D574E"/>
    <w:rsid w:val="008D6257"/>
    <w:rsid w:val="008E0924"/>
    <w:rsid w:val="008E0C14"/>
    <w:rsid w:val="008E504E"/>
    <w:rsid w:val="008E52BE"/>
    <w:rsid w:val="008F3810"/>
    <w:rsid w:val="008F4E55"/>
    <w:rsid w:val="00904401"/>
    <w:rsid w:val="009102BA"/>
    <w:rsid w:val="009152CA"/>
    <w:rsid w:val="009208CB"/>
    <w:rsid w:val="009240E7"/>
    <w:rsid w:val="009243A5"/>
    <w:rsid w:val="00924502"/>
    <w:rsid w:val="009303C1"/>
    <w:rsid w:val="0093218A"/>
    <w:rsid w:val="00932D79"/>
    <w:rsid w:val="00936278"/>
    <w:rsid w:val="00936632"/>
    <w:rsid w:val="009366DB"/>
    <w:rsid w:val="00950F45"/>
    <w:rsid w:val="00951CFC"/>
    <w:rsid w:val="00953B03"/>
    <w:rsid w:val="00960081"/>
    <w:rsid w:val="00960F84"/>
    <w:rsid w:val="009634BD"/>
    <w:rsid w:val="009665FC"/>
    <w:rsid w:val="00974D69"/>
    <w:rsid w:val="00975478"/>
    <w:rsid w:val="0098109A"/>
    <w:rsid w:val="009846E9"/>
    <w:rsid w:val="00987DAE"/>
    <w:rsid w:val="00990B55"/>
    <w:rsid w:val="00991ECE"/>
    <w:rsid w:val="00994707"/>
    <w:rsid w:val="009A1F9B"/>
    <w:rsid w:val="009A315A"/>
    <w:rsid w:val="009A448F"/>
    <w:rsid w:val="009B38A5"/>
    <w:rsid w:val="009B43CE"/>
    <w:rsid w:val="009B697F"/>
    <w:rsid w:val="009B6A89"/>
    <w:rsid w:val="009B6B7B"/>
    <w:rsid w:val="009B7B15"/>
    <w:rsid w:val="009C2A03"/>
    <w:rsid w:val="009D01D1"/>
    <w:rsid w:val="009D796E"/>
    <w:rsid w:val="009E0264"/>
    <w:rsid w:val="009E0B59"/>
    <w:rsid w:val="009E2AC4"/>
    <w:rsid w:val="009F095E"/>
    <w:rsid w:val="009F699E"/>
    <w:rsid w:val="00A0513F"/>
    <w:rsid w:val="00A110F9"/>
    <w:rsid w:val="00A11579"/>
    <w:rsid w:val="00A16456"/>
    <w:rsid w:val="00A255AF"/>
    <w:rsid w:val="00A30123"/>
    <w:rsid w:val="00A432CA"/>
    <w:rsid w:val="00A45D7E"/>
    <w:rsid w:val="00A45E25"/>
    <w:rsid w:val="00A47E59"/>
    <w:rsid w:val="00A512E4"/>
    <w:rsid w:val="00A514CC"/>
    <w:rsid w:val="00A538A0"/>
    <w:rsid w:val="00A57AAF"/>
    <w:rsid w:val="00A60746"/>
    <w:rsid w:val="00A60CFC"/>
    <w:rsid w:val="00A676CF"/>
    <w:rsid w:val="00A7453D"/>
    <w:rsid w:val="00A75122"/>
    <w:rsid w:val="00A75701"/>
    <w:rsid w:val="00A762F7"/>
    <w:rsid w:val="00A83773"/>
    <w:rsid w:val="00A84E6F"/>
    <w:rsid w:val="00A86C6C"/>
    <w:rsid w:val="00A9199A"/>
    <w:rsid w:val="00A9353E"/>
    <w:rsid w:val="00A955D8"/>
    <w:rsid w:val="00AA0332"/>
    <w:rsid w:val="00AA593B"/>
    <w:rsid w:val="00AA7562"/>
    <w:rsid w:val="00AA7FB7"/>
    <w:rsid w:val="00AB3ABF"/>
    <w:rsid w:val="00AB3D04"/>
    <w:rsid w:val="00AB6686"/>
    <w:rsid w:val="00AC1AD8"/>
    <w:rsid w:val="00AC3314"/>
    <w:rsid w:val="00AC3FB8"/>
    <w:rsid w:val="00AD5590"/>
    <w:rsid w:val="00AE7DAE"/>
    <w:rsid w:val="00AF0C32"/>
    <w:rsid w:val="00AF5A8B"/>
    <w:rsid w:val="00B004E3"/>
    <w:rsid w:val="00B00897"/>
    <w:rsid w:val="00B01FAE"/>
    <w:rsid w:val="00B03B5F"/>
    <w:rsid w:val="00B05782"/>
    <w:rsid w:val="00B07006"/>
    <w:rsid w:val="00B079FA"/>
    <w:rsid w:val="00B11853"/>
    <w:rsid w:val="00B134C6"/>
    <w:rsid w:val="00B21937"/>
    <w:rsid w:val="00B269D4"/>
    <w:rsid w:val="00B32656"/>
    <w:rsid w:val="00B330EF"/>
    <w:rsid w:val="00B34909"/>
    <w:rsid w:val="00B352EB"/>
    <w:rsid w:val="00B375BF"/>
    <w:rsid w:val="00B375E9"/>
    <w:rsid w:val="00B3781B"/>
    <w:rsid w:val="00B4064E"/>
    <w:rsid w:val="00B4294F"/>
    <w:rsid w:val="00B451C8"/>
    <w:rsid w:val="00B46732"/>
    <w:rsid w:val="00B479AC"/>
    <w:rsid w:val="00B54653"/>
    <w:rsid w:val="00B55AFA"/>
    <w:rsid w:val="00B56DBB"/>
    <w:rsid w:val="00B611EB"/>
    <w:rsid w:val="00B61E91"/>
    <w:rsid w:val="00B62B89"/>
    <w:rsid w:val="00B661F3"/>
    <w:rsid w:val="00B76187"/>
    <w:rsid w:val="00B76761"/>
    <w:rsid w:val="00B816C3"/>
    <w:rsid w:val="00B9015D"/>
    <w:rsid w:val="00B90824"/>
    <w:rsid w:val="00B9709E"/>
    <w:rsid w:val="00B979F6"/>
    <w:rsid w:val="00BA1305"/>
    <w:rsid w:val="00BB005C"/>
    <w:rsid w:val="00BB0766"/>
    <w:rsid w:val="00BC15FA"/>
    <w:rsid w:val="00BC36EC"/>
    <w:rsid w:val="00BC43B0"/>
    <w:rsid w:val="00BC5C4B"/>
    <w:rsid w:val="00BC713E"/>
    <w:rsid w:val="00BD053E"/>
    <w:rsid w:val="00BD4B07"/>
    <w:rsid w:val="00BE2A6A"/>
    <w:rsid w:val="00BE365B"/>
    <w:rsid w:val="00BE4BC1"/>
    <w:rsid w:val="00BE695E"/>
    <w:rsid w:val="00BF0DA8"/>
    <w:rsid w:val="00BF4FC9"/>
    <w:rsid w:val="00BF5416"/>
    <w:rsid w:val="00C0049C"/>
    <w:rsid w:val="00C00DF3"/>
    <w:rsid w:val="00C03F74"/>
    <w:rsid w:val="00C05299"/>
    <w:rsid w:val="00C107F8"/>
    <w:rsid w:val="00C139E1"/>
    <w:rsid w:val="00C14256"/>
    <w:rsid w:val="00C15D8F"/>
    <w:rsid w:val="00C16BC3"/>
    <w:rsid w:val="00C20BC9"/>
    <w:rsid w:val="00C30589"/>
    <w:rsid w:val="00C3107D"/>
    <w:rsid w:val="00C311C3"/>
    <w:rsid w:val="00C31D43"/>
    <w:rsid w:val="00C32C1B"/>
    <w:rsid w:val="00C35251"/>
    <w:rsid w:val="00C401C4"/>
    <w:rsid w:val="00C42942"/>
    <w:rsid w:val="00C4477F"/>
    <w:rsid w:val="00C44AFA"/>
    <w:rsid w:val="00C509C5"/>
    <w:rsid w:val="00C50EBC"/>
    <w:rsid w:val="00C52A29"/>
    <w:rsid w:val="00C57472"/>
    <w:rsid w:val="00C6072B"/>
    <w:rsid w:val="00C62535"/>
    <w:rsid w:val="00C63C06"/>
    <w:rsid w:val="00C653CD"/>
    <w:rsid w:val="00C67C8F"/>
    <w:rsid w:val="00C72C85"/>
    <w:rsid w:val="00C72EA9"/>
    <w:rsid w:val="00C73EBD"/>
    <w:rsid w:val="00C740AE"/>
    <w:rsid w:val="00C751D8"/>
    <w:rsid w:val="00C82006"/>
    <w:rsid w:val="00C84DAB"/>
    <w:rsid w:val="00C86AC9"/>
    <w:rsid w:val="00C91FAE"/>
    <w:rsid w:val="00C9501E"/>
    <w:rsid w:val="00C9675D"/>
    <w:rsid w:val="00CA0BAA"/>
    <w:rsid w:val="00CA366A"/>
    <w:rsid w:val="00CA36A0"/>
    <w:rsid w:val="00CA3EF9"/>
    <w:rsid w:val="00CA5074"/>
    <w:rsid w:val="00CA68D4"/>
    <w:rsid w:val="00CA7878"/>
    <w:rsid w:val="00CB0282"/>
    <w:rsid w:val="00CB0E32"/>
    <w:rsid w:val="00CB3BF7"/>
    <w:rsid w:val="00CB4F9D"/>
    <w:rsid w:val="00CB79A3"/>
    <w:rsid w:val="00CB7F18"/>
    <w:rsid w:val="00CC0590"/>
    <w:rsid w:val="00CC30B0"/>
    <w:rsid w:val="00CC635A"/>
    <w:rsid w:val="00CC78C6"/>
    <w:rsid w:val="00CD0EF8"/>
    <w:rsid w:val="00CD6D6B"/>
    <w:rsid w:val="00CD7319"/>
    <w:rsid w:val="00CE0C5F"/>
    <w:rsid w:val="00CE277B"/>
    <w:rsid w:val="00CE3110"/>
    <w:rsid w:val="00CE3386"/>
    <w:rsid w:val="00CE532B"/>
    <w:rsid w:val="00CE60A6"/>
    <w:rsid w:val="00CE62EA"/>
    <w:rsid w:val="00CE704B"/>
    <w:rsid w:val="00CF0C12"/>
    <w:rsid w:val="00CF3957"/>
    <w:rsid w:val="00CF6672"/>
    <w:rsid w:val="00D011EF"/>
    <w:rsid w:val="00D23061"/>
    <w:rsid w:val="00D31D06"/>
    <w:rsid w:val="00D34165"/>
    <w:rsid w:val="00D41BA9"/>
    <w:rsid w:val="00D441C9"/>
    <w:rsid w:val="00D44ACC"/>
    <w:rsid w:val="00D54334"/>
    <w:rsid w:val="00D570B2"/>
    <w:rsid w:val="00D63425"/>
    <w:rsid w:val="00D66B89"/>
    <w:rsid w:val="00D72AF9"/>
    <w:rsid w:val="00D74D79"/>
    <w:rsid w:val="00D75A57"/>
    <w:rsid w:val="00D76316"/>
    <w:rsid w:val="00D76B8A"/>
    <w:rsid w:val="00D777C8"/>
    <w:rsid w:val="00D808C0"/>
    <w:rsid w:val="00D80B09"/>
    <w:rsid w:val="00D82AAA"/>
    <w:rsid w:val="00D833FA"/>
    <w:rsid w:val="00D901E5"/>
    <w:rsid w:val="00D90A45"/>
    <w:rsid w:val="00D9329D"/>
    <w:rsid w:val="00D95526"/>
    <w:rsid w:val="00D97898"/>
    <w:rsid w:val="00DA00C5"/>
    <w:rsid w:val="00DA1CAE"/>
    <w:rsid w:val="00DA271E"/>
    <w:rsid w:val="00DA45A6"/>
    <w:rsid w:val="00DA4C64"/>
    <w:rsid w:val="00DB0205"/>
    <w:rsid w:val="00DB26AA"/>
    <w:rsid w:val="00DB6EBE"/>
    <w:rsid w:val="00DC0C95"/>
    <w:rsid w:val="00DC15B9"/>
    <w:rsid w:val="00DC1B40"/>
    <w:rsid w:val="00DC46F3"/>
    <w:rsid w:val="00DC55F9"/>
    <w:rsid w:val="00DC630D"/>
    <w:rsid w:val="00DC7B1B"/>
    <w:rsid w:val="00DD287F"/>
    <w:rsid w:val="00DE506C"/>
    <w:rsid w:val="00DF1038"/>
    <w:rsid w:val="00DF3A6B"/>
    <w:rsid w:val="00DF3B8B"/>
    <w:rsid w:val="00DF3EA0"/>
    <w:rsid w:val="00DF7D55"/>
    <w:rsid w:val="00E0140F"/>
    <w:rsid w:val="00E06742"/>
    <w:rsid w:val="00E12BB9"/>
    <w:rsid w:val="00E132E4"/>
    <w:rsid w:val="00E166E6"/>
    <w:rsid w:val="00E331C0"/>
    <w:rsid w:val="00E35C93"/>
    <w:rsid w:val="00E3648D"/>
    <w:rsid w:val="00E403C7"/>
    <w:rsid w:val="00E443D5"/>
    <w:rsid w:val="00E44DC0"/>
    <w:rsid w:val="00E44DE2"/>
    <w:rsid w:val="00E4717B"/>
    <w:rsid w:val="00E47579"/>
    <w:rsid w:val="00E47B71"/>
    <w:rsid w:val="00E51923"/>
    <w:rsid w:val="00E51F13"/>
    <w:rsid w:val="00E53FD8"/>
    <w:rsid w:val="00E56F79"/>
    <w:rsid w:val="00E5733A"/>
    <w:rsid w:val="00E6021D"/>
    <w:rsid w:val="00E61B6B"/>
    <w:rsid w:val="00E6413D"/>
    <w:rsid w:val="00E651E5"/>
    <w:rsid w:val="00E67167"/>
    <w:rsid w:val="00E73037"/>
    <w:rsid w:val="00E7414F"/>
    <w:rsid w:val="00E74452"/>
    <w:rsid w:val="00E861CC"/>
    <w:rsid w:val="00E9460B"/>
    <w:rsid w:val="00E9467E"/>
    <w:rsid w:val="00E96D16"/>
    <w:rsid w:val="00E96F50"/>
    <w:rsid w:val="00E97925"/>
    <w:rsid w:val="00EA1069"/>
    <w:rsid w:val="00EA3255"/>
    <w:rsid w:val="00EA4035"/>
    <w:rsid w:val="00EA49DE"/>
    <w:rsid w:val="00EA5392"/>
    <w:rsid w:val="00EA6301"/>
    <w:rsid w:val="00EB2F31"/>
    <w:rsid w:val="00EB3240"/>
    <w:rsid w:val="00EB40C7"/>
    <w:rsid w:val="00EB5C66"/>
    <w:rsid w:val="00EB65AD"/>
    <w:rsid w:val="00EC23E1"/>
    <w:rsid w:val="00EC479D"/>
    <w:rsid w:val="00EC6035"/>
    <w:rsid w:val="00ED4F73"/>
    <w:rsid w:val="00ED6C4B"/>
    <w:rsid w:val="00EE265D"/>
    <w:rsid w:val="00EE4431"/>
    <w:rsid w:val="00EE4D6B"/>
    <w:rsid w:val="00EE68E2"/>
    <w:rsid w:val="00EF0C19"/>
    <w:rsid w:val="00EF48E2"/>
    <w:rsid w:val="00EF71EF"/>
    <w:rsid w:val="00EF7917"/>
    <w:rsid w:val="00F03414"/>
    <w:rsid w:val="00F038BA"/>
    <w:rsid w:val="00F04CED"/>
    <w:rsid w:val="00F056A4"/>
    <w:rsid w:val="00F07758"/>
    <w:rsid w:val="00F07F72"/>
    <w:rsid w:val="00F125B3"/>
    <w:rsid w:val="00F2233B"/>
    <w:rsid w:val="00F22852"/>
    <w:rsid w:val="00F23ED2"/>
    <w:rsid w:val="00F249E7"/>
    <w:rsid w:val="00F2570B"/>
    <w:rsid w:val="00F25792"/>
    <w:rsid w:val="00F32FC9"/>
    <w:rsid w:val="00F3343C"/>
    <w:rsid w:val="00F354A0"/>
    <w:rsid w:val="00F35644"/>
    <w:rsid w:val="00F356A9"/>
    <w:rsid w:val="00F3571E"/>
    <w:rsid w:val="00F35C0E"/>
    <w:rsid w:val="00F41DEB"/>
    <w:rsid w:val="00F4542F"/>
    <w:rsid w:val="00F51C27"/>
    <w:rsid w:val="00F554EE"/>
    <w:rsid w:val="00F62788"/>
    <w:rsid w:val="00F63FE7"/>
    <w:rsid w:val="00F65972"/>
    <w:rsid w:val="00F65DC1"/>
    <w:rsid w:val="00F729DB"/>
    <w:rsid w:val="00F751B7"/>
    <w:rsid w:val="00F8050A"/>
    <w:rsid w:val="00F91667"/>
    <w:rsid w:val="00F91826"/>
    <w:rsid w:val="00F92917"/>
    <w:rsid w:val="00F96276"/>
    <w:rsid w:val="00F96B4F"/>
    <w:rsid w:val="00F97A8F"/>
    <w:rsid w:val="00FA007D"/>
    <w:rsid w:val="00FA1D6C"/>
    <w:rsid w:val="00FA2B9E"/>
    <w:rsid w:val="00FA4D96"/>
    <w:rsid w:val="00FA6B90"/>
    <w:rsid w:val="00FA7F2E"/>
    <w:rsid w:val="00FB0A3C"/>
    <w:rsid w:val="00FB0B27"/>
    <w:rsid w:val="00FB5D66"/>
    <w:rsid w:val="00FB5FF4"/>
    <w:rsid w:val="00FB603F"/>
    <w:rsid w:val="00FC5B0E"/>
    <w:rsid w:val="00FD004D"/>
    <w:rsid w:val="00FD41F7"/>
    <w:rsid w:val="00FD5B65"/>
    <w:rsid w:val="00FD795E"/>
    <w:rsid w:val="00FE2CFD"/>
    <w:rsid w:val="00FE4364"/>
    <w:rsid w:val="00FE51DB"/>
    <w:rsid w:val="00FE5306"/>
    <w:rsid w:val="00FF03D6"/>
    <w:rsid w:val="00FF3556"/>
    <w:rsid w:val="00FF3D46"/>
    <w:rsid w:val="00FF5A3D"/>
    <w:rsid w:val="00FF6C74"/>
    <w:rsid w:val="08759FC3"/>
    <w:rsid w:val="092E0557"/>
    <w:rsid w:val="0AF07131"/>
    <w:rsid w:val="0CDBA87C"/>
    <w:rsid w:val="15DA7D54"/>
    <w:rsid w:val="15E1C690"/>
    <w:rsid w:val="1854424A"/>
    <w:rsid w:val="19121E16"/>
    <w:rsid w:val="19ACE224"/>
    <w:rsid w:val="1B03CA89"/>
    <w:rsid w:val="2040B405"/>
    <w:rsid w:val="21DB874C"/>
    <w:rsid w:val="23532CF2"/>
    <w:rsid w:val="2548E536"/>
    <w:rsid w:val="25AB2995"/>
    <w:rsid w:val="25C4D28C"/>
    <w:rsid w:val="26723CCF"/>
    <w:rsid w:val="2926E11A"/>
    <w:rsid w:val="2CAE2596"/>
    <w:rsid w:val="2E11FCE6"/>
    <w:rsid w:val="2FBBD728"/>
    <w:rsid w:val="31CEB260"/>
    <w:rsid w:val="37915A72"/>
    <w:rsid w:val="3C9F4548"/>
    <w:rsid w:val="46F62282"/>
    <w:rsid w:val="47929105"/>
    <w:rsid w:val="486CE1EC"/>
    <w:rsid w:val="4B13369D"/>
    <w:rsid w:val="4E0D3BE1"/>
    <w:rsid w:val="4EDC2370"/>
    <w:rsid w:val="501D861F"/>
    <w:rsid w:val="5127EEC5"/>
    <w:rsid w:val="517B103B"/>
    <w:rsid w:val="528B432B"/>
    <w:rsid w:val="56C19ECB"/>
    <w:rsid w:val="5B4E002A"/>
    <w:rsid w:val="5FCEF1E7"/>
    <w:rsid w:val="628A0C3B"/>
    <w:rsid w:val="65697627"/>
    <w:rsid w:val="69399412"/>
    <w:rsid w:val="7331ED59"/>
    <w:rsid w:val="7751F2AB"/>
    <w:rsid w:val="77D6CD63"/>
    <w:rsid w:val="78BD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;"/>
  <w14:docId w14:val="5954CFAB"/>
  <w15:docId w15:val="{D01B993C-110A-400B-AF9D-F323EC40D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eastAsiaTheme="minorEastAs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10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1075"/>
    <w:rPr>
      <w:rFonts w:eastAsiaTheme="minorEastAsia"/>
    </w:rPr>
  </w:style>
  <w:style w:type="paragraph" w:styleId="Stopka">
    <w:name w:val="footer"/>
    <w:basedOn w:val="Normalny"/>
    <w:link w:val="StopkaZnak"/>
    <w:uiPriority w:val="99"/>
    <w:unhideWhenUsed/>
    <w:rsid w:val="0068107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1075"/>
    <w:rPr>
      <w:rFonts w:eastAsiaTheme="minorEastAsia"/>
    </w:rPr>
  </w:style>
  <w:style w:type="table" w:styleId="Siatkatabelijasna">
    <w:name w:val="Grid Table Light"/>
    <w:basedOn w:val="Standardowy"/>
    <w:uiPriority w:val="40"/>
    <w:rsid w:val="00395513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kapitzlist">
    <w:name w:val="List Paragraph"/>
    <w:basedOn w:val="Normalny"/>
    <w:uiPriority w:val="34"/>
    <w:qFormat/>
    <w:rsid w:val="00B330EF"/>
    <w:pPr>
      <w:ind w:left="720"/>
      <w:contextualSpacing/>
    </w:pPr>
  </w:style>
  <w:style w:type="table" w:styleId="Tabela-Siatka">
    <w:name w:val="Table Grid"/>
    <w:basedOn w:val="Standardowy"/>
    <w:uiPriority w:val="39"/>
    <w:rsid w:val="004D5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23399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normaltextrun">
    <w:name w:val="normaltextrun"/>
    <w:basedOn w:val="Domylnaczcionkaakapitu"/>
    <w:rsid w:val="00233991"/>
  </w:style>
  <w:style w:type="character" w:customStyle="1" w:styleId="spellingerror">
    <w:name w:val="spellingerror"/>
    <w:basedOn w:val="Domylnaczcionkaakapitu"/>
    <w:rsid w:val="00233991"/>
  </w:style>
  <w:style w:type="character" w:customStyle="1" w:styleId="eop">
    <w:name w:val="eop"/>
    <w:basedOn w:val="Domylnaczcionkaakapitu"/>
    <w:rsid w:val="00233991"/>
  </w:style>
  <w:style w:type="character" w:styleId="Odwoaniedokomentarza">
    <w:name w:val="annotation reference"/>
    <w:basedOn w:val="Domylnaczcionkaakapitu"/>
    <w:uiPriority w:val="99"/>
    <w:semiHidden/>
    <w:unhideWhenUsed/>
    <w:rsid w:val="00825F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5FC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5FCE"/>
    <w:rPr>
      <w:rFonts w:eastAsiaTheme="minorEastAsi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5F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5FCE"/>
    <w:rPr>
      <w:rFonts w:eastAsiaTheme="minorEastAsia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8628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8628C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7269C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7269C"/>
    <w:rPr>
      <w:rFonts w:eastAsiaTheme="minorEastAsia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7269C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757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7579"/>
    <w:rPr>
      <w:rFonts w:eastAsiaTheme="minorEastAsia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7579"/>
    <w:rPr>
      <w:vertAlign w:val="superscript"/>
    </w:rPr>
  </w:style>
  <w:style w:type="paragraph" w:styleId="Poprawka">
    <w:name w:val="Revision"/>
    <w:hidden/>
    <w:uiPriority w:val="99"/>
    <w:semiHidden/>
    <w:rsid w:val="00673FFA"/>
    <w:rPr>
      <w:rFonts w:eastAsiaTheme="minorEastAsia"/>
    </w:rPr>
  </w:style>
  <w:style w:type="character" w:styleId="UyteHipercze">
    <w:name w:val="FollowedHyperlink"/>
    <w:basedOn w:val="Domylnaczcionkaakapitu"/>
    <w:uiPriority w:val="99"/>
    <w:semiHidden/>
    <w:unhideWhenUsed/>
    <w:rsid w:val="001A53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iberhost.com/dla-samorzado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iberhost.com/dla-mieszkancow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yperlink" Target="https://fiberhost.com.pl/app/uploads/2022/10/Wlaczenie-cyfrowe_raport_Fiberhost.pdf?_gl=1*2dm3ma*_ga*MjExMjQyNjM2MS4xNjgxMzAyODYz*_up*MQ.." TargetMode="Externa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6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55E4FD-4CC7-6C4B-A331-736D57C8C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8</Words>
  <Characters>3888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Cyrny</dc:creator>
  <cp:keywords/>
  <dc:description/>
  <cp:lastModifiedBy>Mateusz Klemarczyk</cp:lastModifiedBy>
  <cp:revision>2</cp:revision>
  <cp:lastPrinted>2022-03-22T05:16:00Z</cp:lastPrinted>
  <dcterms:created xsi:type="dcterms:W3CDTF">2023-05-11T09:55:00Z</dcterms:created>
  <dcterms:modified xsi:type="dcterms:W3CDTF">2023-05-11T09:55:00Z</dcterms:modified>
</cp:coreProperties>
</file>